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607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93"/>
        <w:gridCol w:w="1896"/>
        <w:gridCol w:w="1701"/>
        <w:gridCol w:w="1701"/>
        <w:gridCol w:w="2268"/>
        <w:gridCol w:w="1701"/>
        <w:gridCol w:w="425"/>
        <w:gridCol w:w="1984"/>
        <w:gridCol w:w="3609"/>
      </w:tblGrid>
      <w:tr w:rsidR="004D7519" w:rsidRPr="003E3290" w14:paraId="5070F46D" w14:textId="77777777" w:rsidTr="00564208">
        <w:trPr>
          <w:trHeight w:val="106"/>
          <w:jc w:val="center"/>
        </w:trPr>
        <w:tc>
          <w:tcPr>
            <w:tcW w:w="0" w:type="auto"/>
          </w:tcPr>
          <w:p w14:paraId="626564E1" w14:textId="77777777" w:rsidR="004D7519" w:rsidRPr="003E3290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1896" w:type="dxa"/>
          </w:tcPr>
          <w:p w14:paraId="66DBF144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3402" w:type="dxa"/>
            <w:gridSpan w:val="2"/>
          </w:tcPr>
          <w:p w14:paraId="1EC39C44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268" w:type="dxa"/>
          </w:tcPr>
          <w:p w14:paraId="514E9905" w14:textId="77777777" w:rsidR="004D7519" w:rsidRPr="0085448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4110" w:type="dxa"/>
            <w:gridSpan w:val="3"/>
          </w:tcPr>
          <w:p w14:paraId="4F51371F" w14:textId="77777777" w:rsidR="004D7519" w:rsidRPr="00B133E7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3609" w:type="dxa"/>
          </w:tcPr>
          <w:p w14:paraId="79BC8616" w14:textId="77777777" w:rsidR="004D7519" w:rsidRPr="003E3290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D3AE9" w:rsidRPr="003E3290" w14:paraId="23C28949" w14:textId="77777777" w:rsidTr="00564208">
        <w:trPr>
          <w:trHeight w:val="216"/>
          <w:jc w:val="center"/>
        </w:trPr>
        <w:tc>
          <w:tcPr>
            <w:tcW w:w="0" w:type="auto"/>
            <w:shd w:val="clear" w:color="auto" w:fill="F2F2F2"/>
          </w:tcPr>
          <w:p w14:paraId="185DCBF2" w14:textId="77777777" w:rsidR="005D3AE9" w:rsidRPr="003E3290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6165CE4A" w14:textId="77777777" w:rsidR="005D3AE9" w:rsidRPr="003E3290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1896" w:type="dxa"/>
            <w:shd w:val="clear" w:color="auto" w:fill="F2F2F2"/>
          </w:tcPr>
          <w:p w14:paraId="19A7E2BF" w14:textId="77777777" w:rsidR="005D3AE9" w:rsidRPr="000436CE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  <w:shd w:val="clear" w:color="auto" w:fill="F2F2F2"/>
          </w:tcPr>
          <w:p w14:paraId="58B28883" w14:textId="77777777" w:rsidR="005D3AE9" w:rsidRPr="000436CE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268" w:type="dxa"/>
            <w:shd w:val="clear" w:color="auto" w:fill="F2F2F2"/>
          </w:tcPr>
          <w:p w14:paraId="542BDC3C" w14:textId="48AB5F26" w:rsidR="005D3AE9" w:rsidRPr="000436CE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4110" w:type="dxa"/>
            <w:gridSpan w:val="3"/>
            <w:shd w:val="clear" w:color="auto" w:fill="F2F2F2"/>
          </w:tcPr>
          <w:p w14:paraId="4063B4F0" w14:textId="77777777" w:rsidR="005D3AE9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Hukukun Temel Kavramları</w:t>
            </w:r>
          </w:p>
          <w:p w14:paraId="744D9A1D" w14:textId="77777777" w:rsidR="005D3AE9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  <w:p w14:paraId="31ACD10D" w14:textId="681A5511" w:rsidR="00741B02" w:rsidRPr="000436CE" w:rsidRDefault="00741B02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  <w:shd w:val="clear" w:color="auto" w:fill="F2F2F2"/>
          </w:tcPr>
          <w:p w14:paraId="4DDC9EBD" w14:textId="77777777" w:rsidR="005D3AE9" w:rsidRPr="000436CE" w:rsidRDefault="005D3AE9" w:rsidP="005D3AE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D649B0" w:rsidRPr="003E3290" w14:paraId="1E80EA95" w14:textId="77777777" w:rsidTr="00564208">
        <w:trPr>
          <w:trHeight w:val="216"/>
          <w:jc w:val="center"/>
        </w:trPr>
        <w:tc>
          <w:tcPr>
            <w:tcW w:w="0" w:type="auto"/>
          </w:tcPr>
          <w:p w14:paraId="79197A13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616D32D2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1896" w:type="dxa"/>
          </w:tcPr>
          <w:p w14:paraId="35438F50" w14:textId="5845EB0F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</w:tcPr>
          <w:p w14:paraId="40FBA43A" w14:textId="2255CAAF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268" w:type="dxa"/>
          </w:tcPr>
          <w:p w14:paraId="5C88B3DC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4005D29E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4FF5847F" w14:textId="192FFD0C" w:rsidR="00741B02" w:rsidRPr="000436CE" w:rsidRDefault="00741B0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4110" w:type="dxa"/>
            <w:gridSpan w:val="3"/>
          </w:tcPr>
          <w:p w14:paraId="32D669E1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Hukukun Temel Kavramları</w:t>
            </w:r>
          </w:p>
          <w:p w14:paraId="534DF513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  <w:p w14:paraId="18E8E783" w14:textId="4E9F8DEC" w:rsidR="00741B02" w:rsidRPr="000436CE" w:rsidRDefault="00741B0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</w:tcPr>
          <w:p w14:paraId="3A064B3B" w14:textId="50F526EE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D649B0" w:rsidRPr="003E3290" w14:paraId="3A74C52E" w14:textId="77777777" w:rsidTr="00564208">
        <w:trPr>
          <w:trHeight w:val="335"/>
          <w:jc w:val="center"/>
        </w:trPr>
        <w:tc>
          <w:tcPr>
            <w:tcW w:w="0" w:type="auto"/>
            <w:shd w:val="clear" w:color="auto" w:fill="F2F2F2"/>
          </w:tcPr>
          <w:p w14:paraId="52B408EE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5FC77225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1896" w:type="dxa"/>
            <w:shd w:val="clear" w:color="auto" w:fill="F2F2F2"/>
          </w:tcPr>
          <w:p w14:paraId="0172CD90" w14:textId="0D577944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  <w:shd w:val="clear" w:color="auto" w:fill="F2F2F2"/>
          </w:tcPr>
          <w:p w14:paraId="525062C9" w14:textId="77777777" w:rsidR="00D649B0" w:rsidRPr="002308FF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52898932" w14:textId="77777777" w:rsidR="00D649B0" w:rsidRPr="002308FF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  <w:p w14:paraId="7BD85ED7" w14:textId="4BF1BBDA" w:rsidR="002308FF" w:rsidRPr="002308FF" w:rsidRDefault="002308F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206</w:t>
            </w:r>
          </w:p>
        </w:tc>
        <w:tc>
          <w:tcPr>
            <w:tcW w:w="2268" w:type="dxa"/>
            <w:shd w:val="clear" w:color="auto" w:fill="F2F2F2"/>
          </w:tcPr>
          <w:p w14:paraId="69B4F279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123C97D1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4DD8A5F7" w14:textId="5C42ABA3" w:rsidR="00741B02" w:rsidRPr="000436CE" w:rsidRDefault="00741B0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4110" w:type="dxa"/>
            <w:gridSpan w:val="3"/>
            <w:shd w:val="clear" w:color="auto" w:fill="F2F2F2"/>
          </w:tcPr>
          <w:p w14:paraId="4C1719AC" w14:textId="77777777" w:rsidR="00D649B0" w:rsidRPr="00345895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Türk Dili</w:t>
            </w:r>
          </w:p>
          <w:p w14:paraId="011DF7BD" w14:textId="77777777" w:rsidR="00D649B0" w:rsidRPr="00345895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Halil İbrahim Bulan</w:t>
            </w:r>
          </w:p>
          <w:p w14:paraId="0B63CECC" w14:textId="3B23F7F5" w:rsidR="000E5ECF" w:rsidRPr="00345895" w:rsidRDefault="000E5EC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  <w:shd w:val="clear" w:color="auto" w:fill="F2F2F2"/>
          </w:tcPr>
          <w:p w14:paraId="0F012854" w14:textId="67E34629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D649B0" w:rsidRPr="003E3290" w14:paraId="7CD65B4F" w14:textId="77777777" w:rsidTr="00564208">
        <w:trPr>
          <w:trHeight w:val="328"/>
          <w:jc w:val="center"/>
        </w:trPr>
        <w:tc>
          <w:tcPr>
            <w:tcW w:w="0" w:type="auto"/>
          </w:tcPr>
          <w:p w14:paraId="2CBD4510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40F37FF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1896" w:type="dxa"/>
          </w:tcPr>
          <w:p w14:paraId="06E432E4" w14:textId="6FD3DEDF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</w:tcPr>
          <w:p w14:paraId="6C0352A5" w14:textId="77777777" w:rsidR="00D649B0" w:rsidRPr="002308FF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597C7B7A" w14:textId="77777777" w:rsidR="00D649B0" w:rsidRPr="002308FF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  <w:p w14:paraId="7B81150A" w14:textId="7AC2CC38" w:rsidR="002308FF" w:rsidRPr="002308FF" w:rsidRDefault="002308F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206</w:t>
            </w:r>
          </w:p>
        </w:tc>
        <w:tc>
          <w:tcPr>
            <w:tcW w:w="2268" w:type="dxa"/>
          </w:tcPr>
          <w:p w14:paraId="3641A88D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3FA3A2C6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0439F988" w14:textId="023546DC" w:rsidR="00741B02" w:rsidRPr="000436CE" w:rsidRDefault="00741B0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4110" w:type="dxa"/>
            <w:gridSpan w:val="3"/>
          </w:tcPr>
          <w:p w14:paraId="590753B9" w14:textId="77777777" w:rsidR="00D649B0" w:rsidRPr="00345895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Türk Dili</w:t>
            </w:r>
          </w:p>
          <w:p w14:paraId="1D460DB8" w14:textId="77777777" w:rsidR="00D649B0" w:rsidRPr="00345895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Halil İbrahim Bulan</w:t>
            </w:r>
          </w:p>
          <w:p w14:paraId="3F269798" w14:textId="4EF1CCFE" w:rsidR="000E5ECF" w:rsidRPr="00345895" w:rsidRDefault="000E5EC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203</w:t>
            </w:r>
          </w:p>
        </w:tc>
        <w:tc>
          <w:tcPr>
            <w:tcW w:w="3609" w:type="dxa"/>
          </w:tcPr>
          <w:p w14:paraId="46927D1B" w14:textId="381D7DDE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D649B0" w:rsidRPr="003E3290" w14:paraId="4E019E97" w14:textId="77777777" w:rsidTr="00564208">
        <w:trPr>
          <w:trHeight w:val="328"/>
          <w:jc w:val="center"/>
        </w:trPr>
        <w:tc>
          <w:tcPr>
            <w:tcW w:w="0" w:type="auto"/>
            <w:shd w:val="clear" w:color="auto" w:fill="F2F2F2"/>
          </w:tcPr>
          <w:p w14:paraId="4679D21F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A7EC2CE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1896" w:type="dxa"/>
            <w:shd w:val="clear" w:color="auto" w:fill="F2F2F2"/>
          </w:tcPr>
          <w:p w14:paraId="78403F3E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Matematik</w:t>
            </w:r>
          </w:p>
          <w:p w14:paraId="53C71886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7F69949D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Saniye CAN</w:t>
            </w:r>
          </w:p>
          <w:p w14:paraId="7C0446FA" w14:textId="4326C301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1701" w:type="dxa"/>
            <w:shd w:val="clear" w:color="auto" w:fill="F2F2F2"/>
          </w:tcPr>
          <w:p w14:paraId="504D557E" w14:textId="77777777" w:rsidR="007D602E" w:rsidRPr="002308FF" w:rsidRDefault="007D602E" w:rsidP="007D602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2308FF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2308FF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060586D9" w14:textId="77777777" w:rsidR="00D649B0" w:rsidRPr="002308FF" w:rsidRDefault="007D602E" w:rsidP="007D602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  <w:p w14:paraId="43441550" w14:textId="7E020B38" w:rsidR="002308FF" w:rsidRPr="002308FF" w:rsidRDefault="002308FF" w:rsidP="007D602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206</w:t>
            </w:r>
          </w:p>
        </w:tc>
        <w:tc>
          <w:tcPr>
            <w:tcW w:w="1701" w:type="dxa"/>
            <w:shd w:val="clear" w:color="auto" w:fill="F2F2F2"/>
          </w:tcPr>
          <w:p w14:paraId="267A2B7B" w14:textId="37E2E5BA" w:rsidR="00D649B0" w:rsidRPr="002308FF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5F46589F" w14:textId="77777777" w:rsidR="00D649B0" w:rsidRPr="002308FF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  <w:p w14:paraId="3B272827" w14:textId="037FB29A" w:rsidR="00BB6A4D" w:rsidRPr="002308FF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2308FF">
              <w:rPr>
                <w:rFonts w:ascii="Times New Roman" w:hAnsi="Times New Roman"/>
                <w:sz w:val="11"/>
                <w:szCs w:val="11"/>
              </w:rPr>
              <w:t>20</w:t>
            </w:r>
            <w:r w:rsidR="00741B02" w:rsidRPr="002308FF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  <w:shd w:val="clear" w:color="auto" w:fill="F2F2F2"/>
          </w:tcPr>
          <w:p w14:paraId="6DAE3DEE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0E7FD9BF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48990F03" w14:textId="444D1622" w:rsidR="00741B02" w:rsidRPr="000436CE" w:rsidRDefault="00741B0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2126" w:type="dxa"/>
            <w:gridSpan w:val="2"/>
            <w:shd w:val="clear" w:color="auto" w:fill="F2F2F2"/>
          </w:tcPr>
          <w:p w14:paraId="38E3C8D8" w14:textId="77777777" w:rsidR="00D649B0" w:rsidRPr="00645866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7BCBD180" w14:textId="77777777" w:rsidR="00D649B0" w:rsidRPr="00645866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45866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465CB54C" w14:textId="30792EAC" w:rsidR="00645866" w:rsidRPr="00645866" w:rsidRDefault="00645866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45866">
              <w:rPr>
                <w:rFonts w:ascii="Times New Roman" w:hAnsi="Times New Roman"/>
                <w:sz w:val="12"/>
                <w:szCs w:val="14"/>
              </w:rPr>
              <w:t>203</w:t>
            </w:r>
          </w:p>
        </w:tc>
        <w:tc>
          <w:tcPr>
            <w:tcW w:w="1984" w:type="dxa"/>
            <w:shd w:val="clear" w:color="auto" w:fill="F2F2F2"/>
          </w:tcPr>
          <w:p w14:paraId="0D06AF75" w14:textId="77777777" w:rsidR="00D649B0" w:rsidRPr="005F2573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5F2573">
              <w:rPr>
                <w:rFonts w:ascii="Times New Roman" w:hAnsi="Times New Roman"/>
                <w:sz w:val="11"/>
                <w:szCs w:val="11"/>
              </w:rPr>
              <w:t>Atatürk İlkeleri ve İnkılâp Tarihi</w:t>
            </w:r>
          </w:p>
          <w:p w14:paraId="07749C5C" w14:textId="6994547F" w:rsidR="00D649B0" w:rsidRPr="005F2573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5F2573">
              <w:rPr>
                <w:rFonts w:ascii="Times New Roman" w:hAnsi="Times New Roman"/>
                <w:sz w:val="11"/>
                <w:szCs w:val="11"/>
              </w:rPr>
              <w:t>Öğr. Gör. İmran Şahin</w:t>
            </w:r>
          </w:p>
          <w:p w14:paraId="7A7A7196" w14:textId="1E81F8C9" w:rsidR="005F2573" w:rsidRPr="005F2573" w:rsidRDefault="005F2573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5F2573">
              <w:rPr>
                <w:rFonts w:ascii="Times New Roman" w:hAnsi="Times New Roman"/>
                <w:sz w:val="11"/>
                <w:szCs w:val="11"/>
              </w:rPr>
              <w:t>204</w:t>
            </w:r>
          </w:p>
          <w:p w14:paraId="32E1CC5E" w14:textId="7937A886" w:rsidR="00345895" w:rsidRPr="005F2573" w:rsidRDefault="00345895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</w:p>
        </w:tc>
        <w:tc>
          <w:tcPr>
            <w:tcW w:w="3609" w:type="dxa"/>
            <w:shd w:val="clear" w:color="auto" w:fill="F2F2F2"/>
          </w:tcPr>
          <w:p w14:paraId="3BF0BE9B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of Kemal Atatürk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and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History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of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Turkish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Revolution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6EE0EA01" w14:textId="77777777" w:rsidR="00263397" w:rsidRDefault="00D649B0" w:rsidP="0026339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  <w:p w14:paraId="1B6A09AB" w14:textId="6806C7F7" w:rsidR="007C14DF" w:rsidRPr="00E15AD7" w:rsidRDefault="007C14DF" w:rsidP="0026339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</w:tr>
      <w:tr w:rsidR="002930B7" w:rsidRPr="003E3290" w14:paraId="68792966" w14:textId="77777777" w:rsidTr="00564208">
        <w:trPr>
          <w:trHeight w:val="335"/>
          <w:jc w:val="center"/>
        </w:trPr>
        <w:tc>
          <w:tcPr>
            <w:tcW w:w="0" w:type="auto"/>
          </w:tcPr>
          <w:p w14:paraId="2F2DECE9" w14:textId="77777777" w:rsidR="002930B7" w:rsidRPr="003E3290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FE66942" w14:textId="77777777" w:rsidR="002930B7" w:rsidRPr="003E3290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1896" w:type="dxa"/>
          </w:tcPr>
          <w:p w14:paraId="0FF90DD2" w14:textId="3130CDE5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Matematik</w:t>
            </w:r>
          </w:p>
          <w:p w14:paraId="126B190B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2EF4D16E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Saniye CAN</w:t>
            </w:r>
          </w:p>
          <w:p w14:paraId="1560CED0" w14:textId="6FF4AA5A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402" w:type="dxa"/>
            <w:gridSpan w:val="2"/>
          </w:tcPr>
          <w:p w14:paraId="55FB1879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7F4EF30A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  <w:p w14:paraId="71D97F29" w14:textId="1BA91E85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</w:t>
            </w:r>
            <w:r w:rsidR="00741B02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</w:tcPr>
          <w:p w14:paraId="7485E4F0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102C43C0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07088459" w14:textId="0E1F73B2" w:rsidR="00741B02" w:rsidRPr="000436CE" w:rsidRDefault="00741B0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2126" w:type="dxa"/>
            <w:gridSpan w:val="2"/>
          </w:tcPr>
          <w:p w14:paraId="13C4FE5D" w14:textId="77777777" w:rsidR="002930B7" w:rsidRPr="00645866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085369FD" w14:textId="77777777" w:rsidR="002930B7" w:rsidRPr="00645866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45866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1BDB4809" w14:textId="0263EB2C" w:rsidR="00645866" w:rsidRPr="00645866" w:rsidRDefault="00645866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45866">
              <w:rPr>
                <w:rFonts w:ascii="Times New Roman" w:hAnsi="Times New Roman"/>
                <w:sz w:val="12"/>
                <w:szCs w:val="14"/>
              </w:rPr>
              <w:t>203</w:t>
            </w:r>
          </w:p>
        </w:tc>
        <w:tc>
          <w:tcPr>
            <w:tcW w:w="1984" w:type="dxa"/>
          </w:tcPr>
          <w:p w14:paraId="227339A0" w14:textId="77777777" w:rsidR="002930B7" w:rsidRPr="005F2573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5F2573">
              <w:rPr>
                <w:rFonts w:ascii="Times New Roman" w:hAnsi="Times New Roman"/>
                <w:sz w:val="11"/>
                <w:szCs w:val="11"/>
              </w:rPr>
              <w:t>Atatürk İlkeleri ve İnkılâp Tarihi</w:t>
            </w:r>
          </w:p>
          <w:p w14:paraId="0CDA8D41" w14:textId="77777777" w:rsidR="005F2573" w:rsidRPr="005F2573" w:rsidRDefault="002930B7" w:rsidP="005F2573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5F2573">
              <w:rPr>
                <w:rFonts w:ascii="Times New Roman" w:hAnsi="Times New Roman"/>
                <w:sz w:val="11"/>
                <w:szCs w:val="11"/>
              </w:rPr>
              <w:t>Öğr. Gör. İmran Şahin</w:t>
            </w:r>
          </w:p>
          <w:p w14:paraId="6CC9FF4E" w14:textId="034736D8" w:rsidR="005F2573" w:rsidRPr="005F2573" w:rsidRDefault="005F2573" w:rsidP="005F2573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5F2573">
              <w:rPr>
                <w:rFonts w:ascii="Times New Roman" w:hAnsi="Times New Roman"/>
                <w:sz w:val="11"/>
                <w:szCs w:val="11"/>
              </w:rPr>
              <w:t>204</w:t>
            </w:r>
          </w:p>
        </w:tc>
        <w:tc>
          <w:tcPr>
            <w:tcW w:w="3609" w:type="dxa"/>
          </w:tcPr>
          <w:p w14:paraId="5DE66229" w14:textId="77777777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of Kemal Atatürk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and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History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of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Turkish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Revolution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0B706D86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  <w:p w14:paraId="1C5448CA" w14:textId="3DEFFBAE" w:rsidR="007C14DF" w:rsidRPr="00E15AD7" w:rsidRDefault="007C14D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</w:tr>
      <w:tr w:rsidR="002930B7" w:rsidRPr="003E3290" w14:paraId="69EF04E3" w14:textId="77777777" w:rsidTr="00564208">
        <w:trPr>
          <w:trHeight w:val="222"/>
          <w:jc w:val="center"/>
        </w:trPr>
        <w:tc>
          <w:tcPr>
            <w:tcW w:w="0" w:type="auto"/>
            <w:shd w:val="clear" w:color="auto" w:fill="F2F2F2"/>
          </w:tcPr>
          <w:p w14:paraId="0B361ADB" w14:textId="77777777" w:rsidR="002930B7" w:rsidRPr="003E3290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5B0ED25" w14:textId="77777777" w:rsidR="002930B7" w:rsidRPr="003E3290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1896" w:type="dxa"/>
            <w:shd w:val="clear" w:color="auto" w:fill="F2F2F2"/>
          </w:tcPr>
          <w:p w14:paraId="6A485DAA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Matematik</w:t>
            </w:r>
          </w:p>
          <w:p w14:paraId="753E1FF7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3D22F9B9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Saniye CAN</w:t>
            </w:r>
          </w:p>
          <w:p w14:paraId="44908E5F" w14:textId="6C8691A5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402" w:type="dxa"/>
            <w:gridSpan w:val="2"/>
            <w:shd w:val="clear" w:color="auto" w:fill="F2F2F2"/>
          </w:tcPr>
          <w:p w14:paraId="7C16B22A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1CAA791A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  <w:p w14:paraId="78B2BC02" w14:textId="5A4E080E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</w:t>
            </w:r>
            <w:r w:rsidR="00564208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  <w:shd w:val="clear" w:color="auto" w:fill="F2F2F2"/>
          </w:tcPr>
          <w:p w14:paraId="336268BC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6E8E46D9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3FCF43AF" w14:textId="51EB9BB6" w:rsidR="00741B02" w:rsidRPr="000436CE" w:rsidRDefault="00741B0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  <w:highlight w:val="yellow"/>
              </w:rPr>
            </w:pPr>
            <w:r w:rsidRPr="00741B02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2126" w:type="dxa"/>
            <w:gridSpan w:val="2"/>
            <w:shd w:val="clear" w:color="auto" w:fill="F2F2F2"/>
          </w:tcPr>
          <w:p w14:paraId="2B186288" w14:textId="77777777" w:rsidR="002930B7" w:rsidRPr="00645866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645866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645866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4A23AC4C" w14:textId="77777777" w:rsidR="002930B7" w:rsidRPr="00645866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45866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799118F1" w14:textId="3BC7A2EF" w:rsidR="00645866" w:rsidRPr="00645866" w:rsidRDefault="00645866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645866">
              <w:rPr>
                <w:rFonts w:ascii="Times New Roman" w:hAnsi="Times New Roman"/>
                <w:sz w:val="12"/>
                <w:szCs w:val="14"/>
              </w:rPr>
              <w:t>203</w:t>
            </w:r>
          </w:p>
        </w:tc>
        <w:tc>
          <w:tcPr>
            <w:tcW w:w="1984" w:type="dxa"/>
            <w:shd w:val="clear" w:color="auto" w:fill="F2F2F2"/>
          </w:tcPr>
          <w:p w14:paraId="0FBC3E53" w14:textId="77777777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İdare Hukuku</w:t>
            </w:r>
          </w:p>
          <w:p w14:paraId="3D430968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  <w:p w14:paraId="0D64580F" w14:textId="346A816D" w:rsidR="000E5ECF" w:rsidRPr="00E15AD7" w:rsidRDefault="00950FD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206</w:t>
            </w:r>
          </w:p>
        </w:tc>
        <w:tc>
          <w:tcPr>
            <w:tcW w:w="3609" w:type="dxa"/>
            <w:shd w:val="clear" w:color="auto" w:fill="F2F2F2"/>
          </w:tcPr>
          <w:p w14:paraId="285E4048" w14:textId="77777777" w:rsidR="002930B7" w:rsidRPr="00E15AD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596FDB22" w14:textId="77777777" w:rsidR="002930B7" w:rsidRDefault="002930B7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15AD7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5D92F5DD" w14:textId="34D34C33" w:rsidR="000E5ECF" w:rsidRPr="00E15AD7" w:rsidRDefault="000E5EC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</w:tr>
      <w:tr w:rsidR="00D649B0" w:rsidRPr="003E3290" w14:paraId="00990C80" w14:textId="77777777" w:rsidTr="00564208">
        <w:trPr>
          <w:trHeight w:val="53"/>
          <w:jc w:val="center"/>
        </w:trPr>
        <w:tc>
          <w:tcPr>
            <w:tcW w:w="0" w:type="auto"/>
          </w:tcPr>
          <w:p w14:paraId="119B5DFF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071B7D6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1896" w:type="dxa"/>
          </w:tcPr>
          <w:p w14:paraId="49031FF1" w14:textId="02A1121B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</w:tcPr>
          <w:p w14:paraId="1CA15FD0" w14:textId="415BB461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268" w:type="dxa"/>
          </w:tcPr>
          <w:p w14:paraId="75E55FF1" w14:textId="603CB831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  <w:highlight w:val="yellow"/>
              </w:rPr>
            </w:pPr>
          </w:p>
        </w:tc>
        <w:tc>
          <w:tcPr>
            <w:tcW w:w="2126" w:type="dxa"/>
            <w:gridSpan w:val="2"/>
          </w:tcPr>
          <w:p w14:paraId="5490020E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660A9B27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  <w:p w14:paraId="77964B43" w14:textId="1AD04939" w:rsidR="000E5ECF" w:rsidRPr="00E15AD7" w:rsidRDefault="000E5EC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203</w:t>
            </w:r>
          </w:p>
        </w:tc>
        <w:tc>
          <w:tcPr>
            <w:tcW w:w="1984" w:type="dxa"/>
          </w:tcPr>
          <w:p w14:paraId="71B3F74F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İdare Hukuku</w:t>
            </w:r>
          </w:p>
          <w:p w14:paraId="151C1C47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  <w:p w14:paraId="7B9E85ED" w14:textId="1044749D" w:rsidR="000E5ECF" w:rsidRPr="00E15AD7" w:rsidRDefault="00950FD2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206</w:t>
            </w:r>
          </w:p>
        </w:tc>
        <w:tc>
          <w:tcPr>
            <w:tcW w:w="3609" w:type="dxa"/>
          </w:tcPr>
          <w:p w14:paraId="78CBE6E1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7DCA6206" w14:textId="77777777" w:rsidR="000E5ECF" w:rsidRDefault="00D649B0" w:rsidP="000E5EC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15AD7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0B84CC2A" w14:textId="581F7EBC" w:rsidR="000E5ECF" w:rsidRPr="000E5ECF" w:rsidRDefault="000E5ECF" w:rsidP="000E5EC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</w:tr>
      <w:tr w:rsidR="00D649B0" w:rsidRPr="003E3290" w14:paraId="0792B1A9" w14:textId="77777777" w:rsidTr="00564208">
        <w:trPr>
          <w:trHeight w:val="335"/>
          <w:jc w:val="center"/>
        </w:trPr>
        <w:tc>
          <w:tcPr>
            <w:tcW w:w="0" w:type="auto"/>
            <w:shd w:val="clear" w:color="auto" w:fill="F2F2F2"/>
          </w:tcPr>
          <w:p w14:paraId="0A81488B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CC8BF43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1896" w:type="dxa"/>
            <w:shd w:val="clear" w:color="auto" w:fill="F2F2F2"/>
          </w:tcPr>
          <w:p w14:paraId="36379B14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>
              <w:rPr>
                <w:rFonts w:ascii="Times New Roman" w:hAnsi="Times New Roman"/>
                <w:sz w:val="11"/>
                <w:szCs w:val="11"/>
              </w:rPr>
              <w:t xml:space="preserve"> of Business </w:t>
            </w:r>
          </w:p>
          <w:p w14:paraId="5A44F1B1" w14:textId="4F7AD484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4B2C9566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Dr. Öğr. Üyesi Elçin Bayraktar Köse</w:t>
            </w:r>
          </w:p>
          <w:p w14:paraId="25D69B15" w14:textId="1F4137BF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402" w:type="dxa"/>
            <w:gridSpan w:val="2"/>
            <w:shd w:val="clear" w:color="auto" w:fill="F2F2F2"/>
          </w:tcPr>
          <w:p w14:paraId="2243ED50" w14:textId="6A336D0E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2268" w:type="dxa"/>
            <w:shd w:val="clear" w:color="auto" w:fill="F2F2F2"/>
          </w:tcPr>
          <w:p w14:paraId="22F3E38A" w14:textId="14730D8A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  <w:highlight w:val="yellow"/>
              </w:rPr>
            </w:pPr>
          </w:p>
        </w:tc>
        <w:tc>
          <w:tcPr>
            <w:tcW w:w="4110" w:type="dxa"/>
            <w:gridSpan w:val="3"/>
            <w:shd w:val="clear" w:color="auto" w:fill="F2F2F2"/>
          </w:tcPr>
          <w:p w14:paraId="5ECD7279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67C341D3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  <w:p w14:paraId="016CF7EF" w14:textId="73054D80" w:rsidR="000E5ECF" w:rsidRPr="00E15AD7" w:rsidRDefault="000E5EC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203</w:t>
            </w:r>
          </w:p>
        </w:tc>
        <w:tc>
          <w:tcPr>
            <w:tcW w:w="3609" w:type="dxa"/>
            <w:shd w:val="clear" w:color="auto" w:fill="F2F2F2"/>
          </w:tcPr>
          <w:p w14:paraId="7970FD19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E15AD7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E15AD7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3B2C1C0F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E15AD7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4C703449" w14:textId="263D3B2D" w:rsidR="000E5ECF" w:rsidRPr="00E15AD7" w:rsidRDefault="000E5EC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</w:tr>
      <w:tr w:rsidR="00D649B0" w:rsidRPr="003E3290" w14:paraId="243363BC" w14:textId="77777777" w:rsidTr="00564208">
        <w:trPr>
          <w:trHeight w:val="328"/>
          <w:jc w:val="center"/>
        </w:trPr>
        <w:tc>
          <w:tcPr>
            <w:tcW w:w="0" w:type="auto"/>
          </w:tcPr>
          <w:p w14:paraId="21B656DF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B2F5E82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1896" w:type="dxa"/>
          </w:tcPr>
          <w:p w14:paraId="7368D40D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>
              <w:rPr>
                <w:rFonts w:ascii="Times New Roman" w:hAnsi="Times New Roman"/>
                <w:sz w:val="11"/>
                <w:szCs w:val="11"/>
              </w:rPr>
              <w:t xml:space="preserve"> of Business </w:t>
            </w:r>
          </w:p>
          <w:p w14:paraId="179BF401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56E0A9CA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Dr. Öğr. Üyesi Elçin Bayraktar Köse</w:t>
            </w:r>
          </w:p>
          <w:p w14:paraId="5E720763" w14:textId="62B68B0D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402" w:type="dxa"/>
            <w:gridSpan w:val="2"/>
          </w:tcPr>
          <w:p w14:paraId="71D02B19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ngilizce II</w:t>
            </w:r>
          </w:p>
          <w:p w14:paraId="28BF290F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Pelin Albayrak</w:t>
            </w:r>
          </w:p>
          <w:p w14:paraId="57923C9A" w14:textId="0C53C3EB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Online</w:t>
            </w:r>
          </w:p>
        </w:tc>
        <w:tc>
          <w:tcPr>
            <w:tcW w:w="2268" w:type="dxa"/>
          </w:tcPr>
          <w:p w14:paraId="202BBF68" w14:textId="1CDB2387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4110" w:type="dxa"/>
            <w:gridSpan w:val="3"/>
          </w:tcPr>
          <w:p w14:paraId="391B954D" w14:textId="77777777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64BE0374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  <w:p w14:paraId="495ABBFE" w14:textId="68D1DA22" w:rsidR="000E5ECF" w:rsidRPr="00E15AD7" w:rsidRDefault="000E5ECF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</w:tcPr>
          <w:p w14:paraId="38EAD67E" w14:textId="0C0DFD7D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D649B0" w:rsidRPr="003E3290" w14:paraId="4BD6AD70" w14:textId="77777777" w:rsidTr="00564208">
        <w:trPr>
          <w:trHeight w:val="328"/>
          <w:jc w:val="center"/>
        </w:trPr>
        <w:tc>
          <w:tcPr>
            <w:tcW w:w="0" w:type="auto"/>
            <w:shd w:val="clear" w:color="auto" w:fill="F2F2F2"/>
          </w:tcPr>
          <w:p w14:paraId="6285F378" w14:textId="77777777" w:rsidR="00D649B0" w:rsidRPr="009A5DB6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7DA2A12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1896" w:type="dxa"/>
            <w:shd w:val="clear" w:color="auto" w:fill="F2F2F2"/>
          </w:tcPr>
          <w:p w14:paraId="02F8D171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>
              <w:rPr>
                <w:rFonts w:ascii="Times New Roman" w:hAnsi="Times New Roman"/>
                <w:sz w:val="11"/>
                <w:szCs w:val="11"/>
              </w:rPr>
              <w:t xml:space="preserve"> of Business </w:t>
            </w:r>
          </w:p>
          <w:p w14:paraId="1E879333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(1. ve 2. Öğretim Birleşik)</w:t>
            </w:r>
          </w:p>
          <w:p w14:paraId="1DDC180E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Dr. Öğr. Üyesi Elçin Bayraktar Köse</w:t>
            </w:r>
          </w:p>
          <w:p w14:paraId="1F6486AD" w14:textId="079E102A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402" w:type="dxa"/>
            <w:gridSpan w:val="2"/>
            <w:shd w:val="clear" w:color="auto" w:fill="F2F2F2"/>
          </w:tcPr>
          <w:p w14:paraId="24004543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ngilizce II</w:t>
            </w:r>
          </w:p>
          <w:p w14:paraId="1826A95D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Pelin Albayrak</w:t>
            </w:r>
          </w:p>
          <w:p w14:paraId="6E8F4B79" w14:textId="386BAF6B" w:rsidR="00BB6A4D" w:rsidRPr="000436CE" w:rsidRDefault="00BB6A4D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Online</w:t>
            </w:r>
          </w:p>
        </w:tc>
        <w:tc>
          <w:tcPr>
            <w:tcW w:w="2268" w:type="dxa"/>
            <w:shd w:val="clear" w:color="auto" w:fill="F2F2F2"/>
          </w:tcPr>
          <w:p w14:paraId="0A4F5CBE" w14:textId="1DEEB4F5" w:rsidR="00D649B0" w:rsidRPr="000436CE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4110" w:type="dxa"/>
            <w:gridSpan w:val="3"/>
            <w:shd w:val="clear" w:color="auto" w:fill="F2F2F2"/>
          </w:tcPr>
          <w:p w14:paraId="21A59B33" w14:textId="47DC5B9A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609" w:type="dxa"/>
            <w:shd w:val="clear" w:color="auto" w:fill="F2F2F2"/>
          </w:tcPr>
          <w:p w14:paraId="693FB384" w14:textId="0FC24D19" w:rsidR="00D649B0" w:rsidRPr="00E15AD7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166FE6" w:rsidRPr="003E3290" w14:paraId="15EC5678" w14:textId="77777777" w:rsidTr="00564208">
        <w:trPr>
          <w:trHeight w:val="147"/>
          <w:jc w:val="center"/>
        </w:trPr>
        <w:tc>
          <w:tcPr>
            <w:tcW w:w="0" w:type="auto"/>
          </w:tcPr>
          <w:p w14:paraId="5A97036C" w14:textId="0CF1C4D1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2AB426F8" w14:textId="7A2B6CE4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1896" w:type="dxa"/>
          </w:tcPr>
          <w:p w14:paraId="5C47C9C4" w14:textId="77777777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</w:tcPr>
          <w:p w14:paraId="003E46A3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0CFAD4D4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49143D98" w14:textId="44081AD7" w:rsidR="00BB6A4D" w:rsidRPr="000436CE" w:rsidRDefault="00BB6A4D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</w:t>
            </w:r>
            <w:r w:rsidR="00741B02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</w:tcPr>
          <w:p w14:paraId="288BBE72" w14:textId="77777777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4110" w:type="dxa"/>
            <w:gridSpan w:val="3"/>
          </w:tcPr>
          <w:p w14:paraId="3B4628CA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Türk Dili</w:t>
            </w:r>
          </w:p>
          <w:p w14:paraId="3D9FD17D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Halil İbrahim Bulan</w:t>
            </w:r>
          </w:p>
          <w:p w14:paraId="1415E72B" w14:textId="1AD97FA5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106</w:t>
            </w:r>
          </w:p>
        </w:tc>
        <w:tc>
          <w:tcPr>
            <w:tcW w:w="3609" w:type="dxa"/>
          </w:tcPr>
          <w:p w14:paraId="2804E9EE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65B2C4AC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2752289A" w14:textId="2D72C901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</w:tr>
      <w:tr w:rsidR="00166FE6" w:rsidRPr="003E3290" w14:paraId="63E89435" w14:textId="77777777" w:rsidTr="00564208">
        <w:trPr>
          <w:trHeight w:val="335"/>
          <w:jc w:val="center"/>
        </w:trPr>
        <w:tc>
          <w:tcPr>
            <w:tcW w:w="0" w:type="auto"/>
          </w:tcPr>
          <w:p w14:paraId="31BE347E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25B4200B" w14:textId="3590E3F1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1896" w:type="dxa"/>
          </w:tcPr>
          <w:p w14:paraId="0A3E03BE" w14:textId="77777777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</w:tcPr>
          <w:p w14:paraId="606C9D29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5DFA6A7C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082236EA" w14:textId="74F85FDA" w:rsidR="00BB6A4D" w:rsidRPr="000436CE" w:rsidRDefault="00BB6A4D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</w:t>
            </w:r>
            <w:r w:rsidR="00741B02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</w:tcPr>
          <w:p w14:paraId="23A16CE7" w14:textId="677BE64A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4110" w:type="dxa"/>
            <w:gridSpan w:val="3"/>
          </w:tcPr>
          <w:p w14:paraId="212068F4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Türk Dili</w:t>
            </w:r>
          </w:p>
          <w:p w14:paraId="72987A6E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Halil İbrahim Bulan</w:t>
            </w:r>
          </w:p>
          <w:p w14:paraId="02DB8EBF" w14:textId="4C231831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106</w:t>
            </w:r>
          </w:p>
        </w:tc>
        <w:tc>
          <w:tcPr>
            <w:tcW w:w="3609" w:type="dxa"/>
          </w:tcPr>
          <w:p w14:paraId="5A3FD0A5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3D58DB58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3BFFEB09" w14:textId="43FCA987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</w:tr>
      <w:tr w:rsidR="00166FE6" w:rsidRPr="003E3290" w14:paraId="3C1D74F5" w14:textId="77777777" w:rsidTr="00564208">
        <w:trPr>
          <w:trHeight w:val="328"/>
          <w:jc w:val="center"/>
        </w:trPr>
        <w:tc>
          <w:tcPr>
            <w:tcW w:w="0" w:type="auto"/>
          </w:tcPr>
          <w:p w14:paraId="285861FC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58AFD676" w14:textId="42B639A1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1896" w:type="dxa"/>
          </w:tcPr>
          <w:p w14:paraId="6CC350F8" w14:textId="4AD54B4F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</w:tcPr>
          <w:p w14:paraId="4D3DEE96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t Tarihi</w:t>
            </w:r>
          </w:p>
          <w:p w14:paraId="6154CAE7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1C062DB6" w14:textId="5C27C2DA" w:rsidR="00BB6A4D" w:rsidRPr="000436CE" w:rsidRDefault="00BB6A4D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</w:t>
            </w:r>
            <w:r w:rsidR="00741B02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</w:tcPr>
          <w:p w14:paraId="34145D15" w14:textId="3673FBCD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4110" w:type="dxa"/>
            <w:gridSpan w:val="3"/>
          </w:tcPr>
          <w:p w14:paraId="0C43D0CA" w14:textId="271FBAEB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609" w:type="dxa"/>
          </w:tcPr>
          <w:p w14:paraId="36BA6565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Economics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5F08F384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20AD86EA" w14:textId="3A61D64A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</w:tr>
      <w:tr w:rsidR="00166FE6" w:rsidRPr="003E3290" w14:paraId="587B3613" w14:textId="77777777" w:rsidTr="00564208">
        <w:trPr>
          <w:trHeight w:val="216"/>
          <w:jc w:val="center"/>
        </w:trPr>
        <w:tc>
          <w:tcPr>
            <w:tcW w:w="0" w:type="auto"/>
          </w:tcPr>
          <w:p w14:paraId="05C87D67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777F987B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1896" w:type="dxa"/>
          </w:tcPr>
          <w:p w14:paraId="04CF40F5" w14:textId="4620357D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</w:tcPr>
          <w:p w14:paraId="01BEA6DE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ngilizce II</w:t>
            </w:r>
          </w:p>
          <w:p w14:paraId="17FDC651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Pelin Albayrak</w:t>
            </w:r>
          </w:p>
          <w:p w14:paraId="5BCD9696" w14:textId="77183A66" w:rsidR="00BB6A4D" w:rsidRPr="000436CE" w:rsidRDefault="00BB6A4D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Online</w:t>
            </w:r>
          </w:p>
        </w:tc>
        <w:tc>
          <w:tcPr>
            <w:tcW w:w="2268" w:type="dxa"/>
          </w:tcPr>
          <w:p w14:paraId="7CC92A73" w14:textId="34F5FE50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701" w:type="dxa"/>
          </w:tcPr>
          <w:p w14:paraId="05DA7A96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Atatürk İlkeleri ve İnkılâp Tarihi</w:t>
            </w:r>
          </w:p>
          <w:p w14:paraId="0BE23C4B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  <w:p w14:paraId="084395C6" w14:textId="34536D5A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2409" w:type="dxa"/>
            <w:gridSpan w:val="2"/>
          </w:tcPr>
          <w:p w14:paraId="716F0070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of Kemal Atatürk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and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History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of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Turkish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Revolution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3299B56A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  <w:p w14:paraId="4C6E88C5" w14:textId="45D96B9F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</w:tcPr>
          <w:p w14:paraId="63A5A47A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29C40704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  <w:p w14:paraId="4781C54F" w14:textId="7FA9ED32" w:rsidR="008F3729" w:rsidRPr="00E15AD7" w:rsidRDefault="008F3729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</w:tr>
      <w:tr w:rsidR="00166FE6" w:rsidRPr="003E3290" w14:paraId="25247BFA" w14:textId="77777777" w:rsidTr="00564208">
        <w:trPr>
          <w:trHeight w:val="335"/>
          <w:jc w:val="center"/>
        </w:trPr>
        <w:tc>
          <w:tcPr>
            <w:tcW w:w="0" w:type="auto"/>
            <w:shd w:val="clear" w:color="auto" w:fill="F2F2F2"/>
          </w:tcPr>
          <w:p w14:paraId="09D65098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7DDE9AF3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1896" w:type="dxa"/>
            <w:shd w:val="clear" w:color="auto" w:fill="F2F2F2"/>
          </w:tcPr>
          <w:p w14:paraId="1C49DCF3" w14:textId="5CB0C670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  <w:shd w:val="clear" w:color="auto" w:fill="F2F2F2"/>
          </w:tcPr>
          <w:p w14:paraId="1CA38341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ngilizce II</w:t>
            </w:r>
          </w:p>
          <w:p w14:paraId="2B341AB2" w14:textId="2F2A3F06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Öğr. Gör. Pelin Albayrak</w:t>
            </w:r>
            <w:r w:rsidR="00BB6A4D">
              <w:rPr>
                <w:rFonts w:ascii="Times New Roman" w:hAnsi="Times New Roman"/>
                <w:sz w:val="11"/>
                <w:szCs w:val="11"/>
              </w:rPr>
              <w:br/>
            </w:r>
            <w:proofErr w:type="spellStart"/>
            <w:r w:rsidR="00BB6A4D">
              <w:rPr>
                <w:rFonts w:ascii="Times New Roman" w:hAnsi="Times New Roman"/>
                <w:sz w:val="11"/>
                <w:szCs w:val="11"/>
              </w:rPr>
              <w:t>Onlne</w:t>
            </w:r>
            <w:proofErr w:type="spellEnd"/>
          </w:p>
        </w:tc>
        <w:tc>
          <w:tcPr>
            <w:tcW w:w="2268" w:type="dxa"/>
            <w:shd w:val="clear" w:color="auto" w:fill="F2F2F2"/>
          </w:tcPr>
          <w:p w14:paraId="1DAE533B" w14:textId="5C2A1AE1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701" w:type="dxa"/>
            <w:shd w:val="clear" w:color="auto" w:fill="F2F2F2"/>
          </w:tcPr>
          <w:p w14:paraId="36523F6B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Atatürk İlkeleri ve İnkılâp Tarihi</w:t>
            </w:r>
          </w:p>
          <w:p w14:paraId="5DBF0D60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  <w:p w14:paraId="4CE11D3C" w14:textId="6F3F71AB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2409" w:type="dxa"/>
            <w:gridSpan w:val="2"/>
            <w:shd w:val="clear" w:color="auto" w:fill="F2F2F2"/>
          </w:tcPr>
          <w:p w14:paraId="5B98FEE6" w14:textId="636A9EAE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Principles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of Kemal Atatürk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and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History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of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Turkish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Revolution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1BFAE90C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Gökhan Bayram</w:t>
            </w:r>
          </w:p>
          <w:p w14:paraId="43BBB8A7" w14:textId="759AE688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  <w:shd w:val="clear" w:color="auto" w:fill="F2F2F2"/>
          </w:tcPr>
          <w:p w14:paraId="0C2B0D11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7DADB973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  <w:p w14:paraId="13A7BDAE" w14:textId="4E163A9B" w:rsidR="008F3729" w:rsidRPr="00E15AD7" w:rsidRDefault="008F3729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</w:tr>
      <w:tr w:rsidR="00166FE6" w:rsidRPr="003E3290" w14:paraId="1B424CD7" w14:textId="77777777" w:rsidTr="00564208">
        <w:trPr>
          <w:trHeight w:val="328"/>
          <w:jc w:val="center"/>
        </w:trPr>
        <w:tc>
          <w:tcPr>
            <w:tcW w:w="0" w:type="auto"/>
          </w:tcPr>
          <w:p w14:paraId="03B4EF67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4F510421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1896" w:type="dxa"/>
          </w:tcPr>
          <w:p w14:paraId="7D3F77AC" w14:textId="04B9A237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</w:tcPr>
          <w:p w14:paraId="25D329BD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3229B4C6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  <w:p w14:paraId="4B36C8E6" w14:textId="346158EB" w:rsidR="00BB6A4D" w:rsidRPr="00345895" w:rsidRDefault="00BB6A4D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</w:t>
            </w:r>
            <w:r w:rsidR="00741B02" w:rsidRPr="00345895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</w:tcPr>
          <w:p w14:paraId="3AFD1258" w14:textId="5655FF15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4110" w:type="dxa"/>
            <w:gridSpan w:val="3"/>
          </w:tcPr>
          <w:p w14:paraId="7A77BBBD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İdare Hukuku</w:t>
            </w:r>
          </w:p>
          <w:p w14:paraId="55182E33" w14:textId="77777777" w:rsidR="00345895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  <w:p w14:paraId="19B58EB7" w14:textId="13C3AEDE" w:rsidR="00166FE6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</w:tcPr>
          <w:p w14:paraId="2E4E7B82" w14:textId="77777777" w:rsidR="00166FE6" w:rsidRPr="00E15AD7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E15AD7">
              <w:rPr>
                <w:rFonts w:ascii="Times New Roman" w:hAnsi="Times New Roman"/>
                <w:sz w:val="11"/>
                <w:szCs w:val="11"/>
              </w:rPr>
              <w:t>Mathematics</w:t>
            </w:r>
            <w:proofErr w:type="spellEnd"/>
            <w:r w:rsidRPr="00E15AD7">
              <w:rPr>
                <w:rFonts w:ascii="Times New Roman" w:hAnsi="Times New Roman"/>
                <w:sz w:val="11"/>
                <w:szCs w:val="11"/>
              </w:rPr>
              <w:t xml:space="preserve"> II</w:t>
            </w:r>
          </w:p>
          <w:p w14:paraId="52D275CD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E15AD7">
              <w:rPr>
                <w:rFonts w:ascii="Times New Roman" w:hAnsi="Times New Roman"/>
                <w:sz w:val="11"/>
                <w:szCs w:val="11"/>
              </w:rPr>
              <w:t>Dr. Öğr. Üyesi Sena ÖZEN YILDIRIM</w:t>
            </w:r>
          </w:p>
          <w:p w14:paraId="6530C6AA" w14:textId="0843C6D7" w:rsidR="008F3729" w:rsidRPr="00E15AD7" w:rsidRDefault="008F3729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</w:tr>
      <w:tr w:rsidR="00166FE6" w:rsidRPr="003E3290" w14:paraId="295D27F0" w14:textId="77777777" w:rsidTr="00564208">
        <w:trPr>
          <w:trHeight w:val="328"/>
          <w:jc w:val="center"/>
        </w:trPr>
        <w:tc>
          <w:tcPr>
            <w:tcW w:w="0" w:type="auto"/>
            <w:shd w:val="clear" w:color="auto" w:fill="F2F2F2"/>
          </w:tcPr>
          <w:p w14:paraId="598A88DB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32B10E9A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1896" w:type="dxa"/>
            <w:shd w:val="clear" w:color="auto" w:fill="F2F2F2"/>
          </w:tcPr>
          <w:p w14:paraId="1CC83F9E" w14:textId="2CC9B891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701" w:type="dxa"/>
            <w:shd w:val="clear" w:color="auto" w:fill="F2F2F2"/>
          </w:tcPr>
          <w:p w14:paraId="5C413FB9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7B55D955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  <w:p w14:paraId="49273CCE" w14:textId="2ED62307" w:rsidR="00345895" w:rsidRPr="00345895" w:rsidRDefault="00446E69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</w:t>
            </w:r>
            <w:r w:rsidR="00345895" w:rsidRPr="00345895">
              <w:rPr>
                <w:rFonts w:ascii="Times New Roman" w:hAnsi="Times New Roman"/>
                <w:sz w:val="11"/>
                <w:szCs w:val="11"/>
              </w:rPr>
              <w:t>06</w:t>
            </w:r>
          </w:p>
        </w:tc>
        <w:tc>
          <w:tcPr>
            <w:tcW w:w="1701" w:type="dxa"/>
            <w:shd w:val="clear" w:color="auto" w:fill="F2F2F2"/>
          </w:tcPr>
          <w:p w14:paraId="231F6345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6A80E34F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  <w:p w14:paraId="15AEC353" w14:textId="4426B1E9" w:rsidR="00BB6A4D" w:rsidRPr="00345895" w:rsidRDefault="00BB6A4D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</w:t>
            </w:r>
            <w:r w:rsidR="00741B02" w:rsidRPr="00345895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  <w:shd w:val="clear" w:color="auto" w:fill="F2F2F2"/>
          </w:tcPr>
          <w:p w14:paraId="0E1263B9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54B68B17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33083F21" w14:textId="1CB3B44C" w:rsidR="00741B02" w:rsidRPr="000436CE" w:rsidRDefault="00741B02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2126" w:type="dxa"/>
            <w:gridSpan w:val="2"/>
            <w:shd w:val="clear" w:color="auto" w:fill="F2F2F2"/>
          </w:tcPr>
          <w:p w14:paraId="251FDBFB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78BF9D50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42A3E5D2" w14:textId="7E2ABF60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984" w:type="dxa"/>
            <w:shd w:val="clear" w:color="auto" w:fill="F2F2F2"/>
          </w:tcPr>
          <w:p w14:paraId="33628EFF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İdare Hukuku</w:t>
            </w:r>
          </w:p>
          <w:p w14:paraId="7804CDE3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  <w:p w14:paraId="5E6AB126" w14:textId="28C74B7C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  <w:shd w:val="clear" w:color="auto" w:fill="F2F2F2"/>
          </w:tcPr>
          <w:p w14:paraId="3E1AE8AE" w14:textId="657F8B73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166FE6" w:rsidRPr="003E3290" w14:paraId="3B7D3F6F" w14:textId="77777777" w:rsidTr="00564208">
        <w:trPr>
          <w:trHeight w:val="38"/>
          <w:jc w:val="center"/>
        </w:trPr>
        <w:tc>
          <w:tcPr>
            <w:tcW w:w="0" w:type="auto"/>
          </w:tcPr>
          <w:p w14:paraId="75D1FC06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13BE6A38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1896" w:type="dxa"/>
          </w:tcPr>
          <w:p w14:paraId="5616B531" w14:textId="3D08FB1F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701" w:type="dxa"/>
          </w:tcPr>
          <w:p w14:paraId="16B6B8F3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639CE7EE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  <w:p w14:paraId="2697BA4F" w14:textId="7678F5FC" w:rsidR="00345895" w:rsidRPr="00345895" w:rsidRDefault="00446E69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</w:t>
            </w:r>
            <w:r w:rsidR="00345895" w:rsidRPr="00345895">
              <w:rPr>
                <w:rFonts w:ascii="Times New Roman" w:hAnsi="Times New Roman"/>
                <w:sz w:val="11"/>
                <w:szCs w:val="11"/>
              </w:rPr>
              <w:t>06</w:t>
            </w:r>
          </w:p>
        </w:tc>
        <w:tc>
          <w:tcPr>
            <w:tcW w:w="1701" w:type="dxa"/>
          </w:tcPr>
          <w:p w14:paraId="03694CCA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Genel Muhasebe</w:t>
            </w:r>
          </w:p>
          <w:p w14:paraId="603275C7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Öğr. Gör. Dr. Aslı Çetinkaya</w:t>
            </w:r>
          </w:p>
          <w:p w14:paraId="043C88CC" w14:textId="3499D3FA" w:rsidR="00F1228C" w:rsidRPr="00345895" w:rsidRDefault="00F1228C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</w:t>
            </w:r>
            <w:r w:rsidR="00741B02" w:rsidRPr="00345895">
              <w:rPr>
                <w:rFonts w:ascii="Times New Roman" w:hAnsi="Times New Roman"/>
                <w:sz w:val="11"/>
                <w:szCs w:val="11"/>
              </w:rPr>
              <w:t>3</w:t>
            </w:r>
          </w:p>
        </w:tc>
        <w:tc>
          <w:tcPr>
            <w:tcW w:w="2268" w:type="dxa"/>
          </w:tcPr>
          <w:p w14:paraId="7778CA51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085EDF59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57E01A4D" w14:textId="7B4D4CA9" w:rsidR="00741B02" w:rsidRPr="000436CE" w:rsidRDefault="00741B02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2126" w:type="dxa"/>
            <w:gridSpan w:val="2"/>
          </w:tcPr>
          <w:p w14:paraId="75B6D233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238A078D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4FFA2278" w14:textId="64B8DAE0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984" w:type="dxa"/>
          </w:tcPr>
          <w:p w14:paraId="26305F7F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Hukukun Temel Kavramları</w:t>
            </w:r>
          </w:p>
          <w:p w14:paraId="37CA3D0C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  <w:p w14:paraId="4B5DEE50" w14:textId="66BCBE3D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</w:tcPr>
          <w:p w14:paraId="6D8C53F1" w14:textId="6AEE2E89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166FE6" w:rsidRPr="003E3290" w14:paraId="4F69A8C2" w14:textId="77777777" w:rsidTr="00564208">
        <w:trPr>
          <w:trHeight w:val="53"/>
          <w:jc w:val="center"/>
        </w:trPr>
        <w:tc>
          <w:tcPr>
            <w:tcW w:w="0" w:type="auto"/>
            <w:shd w:val="clear" w:color="auto" w:fill="F2F2F2"/>
          </w:tcPr>
          <w:p w14:paraId="4EF75AF7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0269A72D" w14:textId="77777777" w:rsidR="00166FE6" w:rsidRPr="003E3290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1896" w:type="dxa"/>
            <w:shd w:val="clear" w:color="auto" w:fill="F2F2F2"/>
          </w:tcPr>
          <w:p w14:paraId="52475C11" w14:textId="274B35F6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3402" w:type="dxa"/>
            <w:gridSpan w:val="2"/>
            <w:shd w:val="clear" w:color="auto" w:fill="F2F2F2"/>
          </w:tcPr>
          <w:p w14:paraId="6D663986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Computer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Skills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for</w:t>
            </w:r>
            <w:proofErr w:type="spellEnd"/>
            <w:r w:rsidRPr="00345895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1"/>
                <w:szCs w:val="11"/>
              </w:rPr>
              <w:t>Economists</w:t>
            </w:r>
            <w:proofErr w:type="spellEnd"/>
          </w:p>
          <w:p w14:paraId="0EA0145C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Dr. Öğr. Üyesi Can Bekaroğlu</w:t>
            </w:r>
          </w:p>
          <w:p w14:paraId="1A066722" w14:textId="1E5AFA0E" w:rsidR="00345895" w:rsidRPr="00345895" w:rsidRDefault="00446E69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</w:t>
            </w:r>
            <w:r w:rsidR="00345895" w:rsidRPr="00345895">
              <w:rPr>
                <w:rFonts w:ascii="Times New Roman" w:hAnsi="Times New Roman"/>
                <w:sz w:val="11"/>
                <w:szCs w:val="11"/>
              </w:rPr>
              <w:t>06</w:t>
            </w:r>
          </w:p>
        </w:tc>
        <w:tc>
          <w:tcPr>
            <w:tcW w:w="2268" w:type="dxa"/>
            <w:shd w:val="clear" w:color="auto" w:fill="F2F2F2"/>
          </w:tcPr>
          <w:p w14:paraId="601DBB79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İktisada Giriş</w:t>
            </w:r>
          </w:p>
          <w:p w14:paraId="3F003D61" w14:textId="77777777" w:rsidR="00166FE6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1"/>
                <w:szCs w:val="11"/>
              </w:rPr>
              <w:t>Arslanboğa</w:t>
            </w:r>
            <w:proofErr w:type="spellEnd"/>
          </w:p>
          <w:p w14:paraId="68443DD7" w14:textId="15551397" w:rsidR="00741B02" w:rsidRPr="000436CE" w:rsidRDefault="00741B02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2126" w:type="dxa"/>
            <w:gridSpan w:val="2"/>
            <w:shd w:val="clear" w:color="auto" w:fill="F2F2F2"/>
          </w:tcPr>
          <w:p w14:paraId="59A1A02B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Introduction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to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Research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</w:t>
            </w:r>
            <w:proofErr w:type="spellStart"/>
            <w:r w:rsidRPr="00345895">
              <w:rPr>
                <w:rFonts w:ascii="Times New Roman" w:hAnsi="Times New Roman"/>
                <w:sz w:val="12"/>
                <w:szCs w:val="14"/>
              </w:rPr>
              <w:t>Methods</w:t>
            </w:r>
            <w:proofErr w:type="spellEnd"/>
            <w:r w:rsidRPr="00345895">
              <w:rPr>
                <w:rFonts w:ascii="Times New Roman" w:hAnsi="Times New Roman"/>
                <w:sz w:val="12"/>
                <w:szCs w:val="14"/>
              </w:rPr>
              <w:t xml:space="preserve"> II</w:t>
            </w:r>
          </w:p>
          <w:p w14:paraId="149C6718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220CCDD6" w14:textId="18C4099C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4"/>
              </w:rPr>
            </w:pPr>
            <w:r w:rsidRPr="00345895">
              <w:rPr>
                <w:rFonts w:ascii="Times New Roman" w:hAnsi="Times New Roman"/>
                <w:sz w:val="12"/>
                <w:szCs w:val="14"/>
              </w:rPr>
              <w:t>106</w:t>
            </w:r>
          </w:p>
        </w:tc>
        <w:tc>
          <w:tcPr>
            <w:tcW w:w="1984" w:type="dxa"/>
            <w:shd w:val="clear" w:color="auto" w:fill="F2F2F2"/>
          </w:tcPr>
          <w:p w14:paraId="61ADFB03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Hukukun Temel Kavramları</w:t>
            </w:r>
          </w:p>
          <w:p w14:paraId="7F3FEB9A" w14:textId="77777777" w:rsidR="00166FE6" w:rsidRPr="00345895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Prof. Dr. Mustafa Görün</w:t>
            </w:r>
          </w:p>
          <w:p w14:paraId="1D053F25" w14:textId="369256B6" w:rsidR="00345895" w:rsidRPr="00345895" w:rsidRDefault="00345895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345895">
              <w:rPr>
                <w:rFonts w:ascii="Times New Roman" w:hAnsi="Times New Roman"/>
                <w:sz w:val="11"/>
                <w:szCs w:val="11"/>
              </w:rPr>
              <w:t>203</w:t>
            </w:r>
          </w:p>
        </w:tc>
        <w:tc>
          <w:tcPr>
            <w:tcW w:w="3609" w:type="dxa"/>
            <w:shd w:val="clear" w:color="auto" w:fill="F2F2F2"/>
          </w:tcPr>
          <w:p w14:paraId="6D542057" w14:textId="1C96A988" w:rsidR="00166FE6" w:rsidRPr="000436CE" w:rsidRDefault="00166FE6" w:rsidP="00166F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</w:tbl>
    <w:p w14:paraId="432C363A" w14:textId="2944BF22" w:rsidR="00B055EE" w:rsidRDefault="00B055EE">
      <w:pPr>
        <w:rPr>
          <w:rFonts w:ascii="Times New Roman" w:hAnsi="Times New Roman"/>
          <w:sz w:val="14"/>
          <w:szCs w:val="14"/>
        </w:rPr>
      </w:pPr>
    </w:p>
    <w:tbl>
      <w:tblPr>
        <w:tblpPr w:leftFromText="180" w:rightFromText="180" w:vertAnchor="text" w:horzAnchor="margin" w:tblpXSpec="center" w:tblpY="-77"/>
        <w:tblW w:w="1582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2"/>
        <w:gridCol w:w="2952"/>
        <w:gridCol w:w="3152"/>
        <w:gridCol w:w="3213"/>
        <w:gridCol w:w="2842"/>
        <w:gridCol w:w="2699"/>
      </w:tblGrid>
      <w:tr w:rsidR="00DC074C" w:rsidRPr="003E3290" w14:paraId="54E34C1A" w14:textId="77777777" w:rsidTr="00DC074C">
        <w:trPr>
          <w:trHeight w:val="147"/>
        </w:trPr>
        <w:tc>
          <w:tcPr>
            <w:tcW w:w="0" w:type="auto"/>
          </w:tcPr>
          <w:p w14:paraId="0BE6554C" w14:textId="77777777" w:rsidR="00DC074C" w:rsidRPr="003E3290" w:rsidRDefault="00DC074C" w:rsidP="00DC074C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sz w:val="14"/>
                <w:szCs w:val="14"/>
              </w:rPr>
              <w:lastRenderedPageBreak/>
              <w:br w:type="page"/>
            </w:r>
            <w:r w:rsidRPr="003E3290">
              <w:rPr>
                <w:rFonts w:ascii="Times New Roman" w:hAnsi="Times New Roman"/>
                <w:sz w:val="14"/>
                <w:szCs w:val="14"/>
              </w:rPr>
              <w:br w:type="page"/>
            </w: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t>2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2952" w:type="dxa"/>
          </w:tcPr>
          <w:p w14:paraId="1E62FD1C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3152" w:type="dxa"/>
          </w:tcPr>
          <w:p w14:paraId="5694CD00" w14:textId="77777777" w:rsidR="00DC074C" w:rsidRPr="00854481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213" w:type="dxa"/>
          </w:tcPr>
          <w:p w14:paraId="25894AD3" w14:textId="77777777" w:rsidR="00DC074C" w:rsidRPr="00854481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42" w:type="dxa"/>
          </w:tcPr>
          <w:p w14:paraId="1F08419E" w14:textId="77777777" w:rsidR="00DC074C" w:rsidRPr="00B133E7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699" w:type="dxa"/>
          </w:tcPr>
          <w:p w14:paraId="1ACA1062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DC074C" w:rsidRPr="003E3290" w14:paraId="7B2E9479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2EEB6CBE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18B79310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2952" w:type="dxa"/>
            <w:shd w:val="clear" w:color="auto" w:fill="F2F2F2"/>
          </w:tcPr>
          <w:p w14:paraId="55917EB7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49B70B45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13" w:type="dxa"/>
            <w:shd w:val="clear" w:color="auto" w:fill="F2F2F2"/>
          </w:tcPr>
          <w:p w14:paraId="0E383946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1DF9F8CA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19CA265E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436CE" w:rsidRPr="003E3290" w14:paraId="1891D127" w14:textId="77777777" w:rsidTr="00DC074C">
        <w:trPr>
          <w:trHeight w:val="296"/>
        </w:trPr>
        <w:tc>
          <w:tcPr>
            <w:tcW w:w="0" w:type="auto"/>
          </w:tcPr>
          <w:p w14:paraId="4502EC3B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1C2D5A18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2952" w:type="dxa"/>
          </w:tcPr>
          <w:p w14:paraId="12E60936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1DFC22D4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13" w:type="dxa"/>
          </w:tcPr>
          <w:p w14:paraId="6CD0DA0F" w14:textId="77777777" w:rsidR="000436CE" w:rsidRPr="000E3687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4DAC4C69" w14:textId="6067D266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65FC3BDF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436CE" w:rsidRPr="003E3290" w14:paraId="3CFAEEBA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2D11714D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1134704A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2952" w:type="dxa"/>
            <w:shd w:val="clear" w:color="auto" w:fill="F2F2F2"/>
          </w:tcPr>
          <w:p w14:paraId="23C48E24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7BF6CE6B" w14:textId="77777777" w:rsidR="000436CE" w:rsidRDefault="00182E9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6CFC506B" w14:textId="77777777" w:rsidR="001E5F71" w:rsidRDefault="00182E9E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  <w:p w14:paraId="468DCAF4" w14:textId="26A61D6C" w:rsidR="00182E9E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  <w:shd w:val="clear" w:color="auto" w:fill="F2F2F2"/>
          </w:tcPr>
          <w:p w14:paraId="48AFBE3E" w14:textId="77777777" w:rsidR="000436CE" w:rsidRPr="000E3687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7419CB79" w14:textId="09FF8C5E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1C9FE402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436CE" w:rsidRPr="003E3290" w14:paraId="6CDD5335" w14:textId="77777777" w:rsidTr="00DC074C">
        <w:trPr>
          <w:trHeight w:val="284"/>
        </w:trPr>
        <w:tc>
          <w:tcPr>
            <w:tcW w:w="0" w:type="auto"/>
          </w:tcPr>
          <w:p w14:paraId="01A532C9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3999FAFF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52" w:type="dxa"/>
          </w:tcPr>
          <w:p w14:paraId="633EE865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38723CE6" w14:textId="77777777" w:rsidR="00182E9E" w:rsidRDefault="00182E9E" w:rsidP="00182E9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096B0BEF" w14:textId="77777777" w:rsidR="001E5F71" w:rsidRDefault="00182E9E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  <w:p w14:paraId="7F66553C" w14:textId="6AB5841F" w:rsidR="00C019ED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</w:tcPr>
          <w:p w14:paraId="7C6BBCB8" w14:textId="77777777" w:rsidR="000436CE" w:rsidRDefault="00EA060F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06386340" w14:textId="300FF12A" w:rsidR="001E5F71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13E0EA3E" w14:textId="3C444DB7" w:rsidR="001E5F71" w:rsidRPr="000E3687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842" w:type="dxa"/>
          </w:tcPr>
          <w:p w14:paraId="11C6FEE9" w14:textId="31099EF1" w:rsidR="000436CE" w:rsidRPr="003E3290" w:rsidRDefault="000436CE" w:rsidP="00411D1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1A2DDF54" w14:textId="77777777" w:rsidR="000436CE" w:rsidRPr="003E3290" w:rsidRDefault="000436CE" w:rsidP="000436C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DC074C" w:rsidRPr="003E3290" w14:paraId="343355E2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01CE1337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59C3DB4D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2952" w:type="dxa"/>
            <w:shd w:val="clear" w:color="auto" w:fill="F2F2F2"/>
          </w:tcPr>
          <w:p w14:paraId="49C10D43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69F9C3C5" w14:textId="77777777" w:rsidR="00182E9E" w:rsidRDefault="00182E9E" w:rsidP="00182E9E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069C432D" w14:textId="77777777" w:rsidR="001E5F71" w:rsidRDefault="00182E9E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  <w:p w14:paraId="30C00DAD" w14:textId="33C9CD05" w:rsidR="00DC074C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  <w:shd w:val="clear" w:color="auto" w:fill="F2F2F2"/>
          </w:tcPr>
          <w:p w14:paraId="5202805C" w14:textId="77777777" w:rsidR="00EA060F" w:rsidRDefault="00EA060F" w:rsidP="00EA06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64A50D08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52D96204" w14:textId="59879E78" w:rsidR="00DC074C" w:rsidRPr="000E3687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842" w:type="dxa"/>
            <w:shd w:val="clear" w:color="auto" w:fill="F2F2F2"/>
          </w:tcPr>
          <w:p w14:paraId="443229D1" w14:textId="59236089" w:rsidR="00DC074C" w:rsidRPr="003E3290" w:rsidRDefault="00DC074C" w:rsidP="00411D1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537B1722" w14:textId="77777777" w:rsidR="00DC074C" w:rsidRPr="003E3290" w:rsidRDefault="00DC074C" w:rsidP="00DC07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D649B0" w:rsidRPr="003E3290" w14:paraId="3D67842D" w14:textId="77777777" w:rsidTr="00DC074C">
        <w:trPr>
          <w:trHeight w:val="296"/>
        </w:trPr>
        <w:tc>
          <w:tcPr>
            <w:tcW w:w="0" w:type="auto"/>
          </w:tcPr>
          <w:p w14:paraId="30729379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369050AA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52" w:type="dxa"/>
          </w:tcPr>
          <w:p w14:paraId="44F1E949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371A7FFF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  <w:p w14:paraId="142EB885" w14:textId="363803DD" w:rsidR="001E5F71" w:rsidRPr="004F3BFB" w:rsidRDefault="001E5F71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152" w:type="dxa"/>
          </w:tcPr>
          <w:p w14:paraId="16B36749" w14:textId="77777777" w:rsidR="00D649B0" w:rsidRPr="00C624CA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4C766660" w14:textId="77777777" w:rsidR="001E5F71" w:rsidRDefault="00D649B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5A90C8CA" w14:textId="75424C0F" w:rsidR="00D649B0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</w:tcPr>
          <w:p w14:paraId="246C9304" w14:textId="77777777" w:rsidR="00D649B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588F3C18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7F73C4D2" w14:textId="681F204B" w:rsidR="00D649B0" w:rsidRPr="000E3687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842" w:type="dxa"/>
          </w:tcPr>
          <w:p w14:paraId="3D8B60F7" w14:textId="3D3B5192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2713CB35" w14:textId="77777777" w:rsidR="00D649B0" w:rsidRPr="003E3290" w:rsidRDefault="00D649B0" w:rsidP="00D649B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023C1D8C" w14:textId="77777777" w:rsidTr="00DC074C">
        <w:trPr>
          <w:trHeight w:val="302"/>
        </w:trPr>
        <w:tc>
          <w:tcPr>
            <w:tcW w:w="0" w:type="auto"/>
            <w:shd w:val="clear" w:color="auto" w:fill="F2F2F2"/>
          </w:tcPr>
          <w:p w14:paraId="4746769B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7541045A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2952" w:type="dxa"/>
            <w:shd w:val="clear" w:color="auto" w:fill="F2F2F2"/>
          </w:tcPr>
          <w:p w14:paraId="7223DC95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14B01111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  <w:p w14:paraId="5C64A77C" w14:textId="65B7145E" w:rsidR="001E5F71" w:rsidRPr="004F3BFB" w:rsidRDefault="001E5F71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152" w:type="dxa"/>
            <w:shd w:val="clear" w:color="auto" w:fill="F2F2F2"/>
          </w:tcPr>
          <w:p w14:paraId="16380369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2465B3C1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54FACADC" w14:textId="6CADAA7C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  <w:shd w:val="clear" w:color="auto" w:fill="F2F2F2"/>
          </w:tcPr>
          <w:p w14:paraId="34452BBF" w14:textId="77777777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0283ED81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6F1CEBB5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58CB10B6" w14:textId="438B6FF8" w:rsidR="000F0FF9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699" w:type="dxa"/>
            <w:shd w:val="clear" w:color="auto" w:fill="F2F2F2"/>
          </w:tcPr>
          <w:p w14:paraId="014D016B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66DB0BC7" w14:textId="77777777" w:rsidTr="00DC074C">
        <w:trPr>
          <w:trHeight w:val="73"/>
        </w:trPr>
        <w:tc>
          <w:tcPr>
            <w:tcW w:w="0" w:type="auto"/>
          </w:tcPr>
          <w:p w14:paraId="574635C3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3B895E21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2952" w:type="dxa"/>
          </w:tcPr>
          <w:p w14:paraId="71CF850E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5CE59613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  <w:p w14:paraId="6E6DBACB" w14:textId="6EBB4053" w:rsidR="000F0FF9" w:rsidRPr="004F3BFB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152" w:type="dxa"/>
          </w:tcPr>
          <w:p w14:paraId="39DEA880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7B21390A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02A3F795" w14:textId="44962B52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</w:tcPr>
          <w:p w14:paraId="675DD017" w14:textId="77777777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671693D3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55279768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1504EEB5" w14:textId="6AE84F6A" w:rsidR="000F0FF9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699" w:type="dxa"/>
          </w:tcPr>
          <w:p w14:paraId="4D94F72B" w14:textId="6501749E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0FD88FA6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7C5FC55B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1231BC3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2952" w:type="dxa"/>
            <w:shd w:val="clear" w:color="auto" w:fill="F2F2F2"/>
          </w:tcPr>
          <w:p w14:paraId="5D703211" w14:textId="5A3F6173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7DB1C1C3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2E740F7D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2EA30F4E" w14:textId="358302EE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  <w:shd w:val="clear" w:color="auto" w:fill="F2F2F2"/>
          </w:tcPr>
          <w:p w14:paraId="411C4990" w14:textId="1AF218A0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5F099768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36A0F955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753EFB8A" w14:textId="588A0AD1" w:rsidR="000F0FF9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699" w:type="dxa"/>
            <w:shd w:val="clear" w:color="auto" w:fill="F2F2F2"/>
          </w:tcPr>
          <w:p w14:paraId="7CEC49CF" w14:textId="504413CC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45FACDEC" w14:textId="77777777" w:rsidTr="00DC074C">
        <w:trPr>
          <w:trHeight w:val="296"/>
        </w:trPr>
        <w:tc>
          <w:tcPr>
            <w:tcW w:w="0" w:type="auto"/>
          </w:tcPr>
          <w:p w14:paraId="020B9A1E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22416F7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52" w:type="dxa"/>
          </w:tcPr>
          <w:p w14:paraId="1D83557B" w14:textId="26D11C2C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277E860A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704A42AB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18288042" w14:textId="6BEC8AA9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</w:tcPr>
          <w:p w14:paraId="28997DD9" w14:textId="54A76ED1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42" w:type="dxa"/>
          </w:tcPr>
          <w:p w14:paraId="237DAE0C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06715C9E" w14:textId="4C8A5FBA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0ABC275A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41BABD3D" w14:textId="77777777" w:rsidR="000F0FF9" w:rsidRPr="009A5DB6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33FA9338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2952" w:type="dxa"/>
            <w:shd w:val="clear" w:color="auto" w:fill="F2F2F2"/>
          </w:tcPr>
          <w:p w14:paraId="6AD7C911" w14:textId="7FBAD4B4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741E7227" w14:textId="77777777" w:rsidR="000F0FF9" w:rsidRPr="00345895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42FD883F" w14:textId="77777777" w:rsidR="001E5F71" w:rsidRPr="00345895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3C9A0E6A" w14:textId="1360B4D4" w:rsidR="000F0FF9" w:rsidRPr="00345895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  <w:shd w:val="clear" w:color="auto" w:fill="F2F2F2"/>
          </w:tcPr>
          <w:p w14:paraId="5EEC29D0" w14:textId="365326B6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250CFA70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7DF06769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405FCE22" w14:textId="77777777" w:rsidTr="00DC074C">
        <w:trPr>
          <w:trHeight w:val="296"/>
        </w:trPr>
        <w:tc>
          <w:tcPr>
            <w:tcW w:w="0" w:type="auto"/>
          </w:tcPr>
          <w:p w14:paraId="6F3E5314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450606A0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2952" w:type="dxa"/>
          </w:tcPr>
          <w:p w14:paraId="1338F262" w14:textId="77777777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5FCDAA59" w14:textId="77777777" w:rsidR="000F0FF9" w:rsidRPr="00345895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07DD7BF6" w14:textId="77777777" w:rsidR="000F0FF9" w:rsidRPr="00345895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  <w:p w14:paraId="0AB74D4E" w14:textId="0FC6C993" w:rsidR="00345895" w:rsidRPr="00345895" w:rsidRDefault="00345895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104</w:t>
            </w:r>
          </w:p>
        </w:tc>
        <w:tc>
          <w:tcPr>
            <w:tcW w:w="3213" w:type="dxa"/>
          </w:tcPr>
          <w:p w14:paraId="351D698D" w14:textId="77777777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44671340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415A4D99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1F2ACDC2" w14:textId="77777777" w:rsidTr="00DC074C">
        <w:trPr>
          <w:trHeight w:val="296"/>
        </w:trPr>
        <w:tc>
          <w:tcPr>
            <w:tcW w:w="0" w:type="auto"/>
          </w:tcPr>
          <w:p w14:paraId="3673C93E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12FC0FAA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2952" w:type="dxa"/>
          </w:tcPr>
          <w:p w14:paraId="6AF1B2D0" w14:textId="77777777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7903A96A" w14:textId="77777777" w:rsidR="000F0FF9" w:rsidRPr="00345895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3D64CF71" w14:textId="77777777" w:rsidR="000F0FF9" w:rsidRPr="00345895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  <w:p w14:paraId="5565CF65" w14:textId="26DFEF0C" w:rsidR="00345895" w:rsidRPr="00345895" w:rsidRDefault="00345895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104</w:t>
            </w:r>
          </w:p>
        </w:tc>
        <w:tc>
          <w:tcPr>
            <w:tcW w:w="3213" w:type="dxa"/>
          </w:tcPr>
          <w:p w14:paraId="3DD23D05" w14:textId="77777777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457BAECD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34EDBAFA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04C2AC85" w14:textId="77777777" w:rsidTr="00DC074C">
        <w:trPr>
          <w:trHeight w:val="296"/>
        </w:trPr>
        <w:tc>
          <w:tcPr>
            <w:tcW w:w="0" w:type="auto"/>
          </w:tcPr>
          <w:p w14:paraId="48244326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3230E112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2952" w:type="dxa"/>
          </w:tcPr>
          <w:p w14:paraId="18374855" w14:textId="77777777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162878DD" w14:textId="77777777" w:rsidR="000F0FF9" w:rsidRPr="00345895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İktisat Sosyolojisi</w:t>
            </w:r>
          </w:p>
          <w:p w14:paraId="427397B0" w14:textId="77777777" w:rsidR="000F0FF9" w:rsidRPr="00345895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Dr. Öğr. Üyesi Ufuk Özer</w:t>
            </w:r>
          </w:p>
          <w:p w14:paraId="1BDEA1B9" w14:textId="1B48332F" w:rsidR="00345895" w:rsidRPr="00345895" w:rsidRDefault="00345895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345895">
              <w:rPr>
                <w:rFonts w:ascii="Times New Roman" w:hAnsi="Times New Roman"/>
                <w:sz w:val="14"/>
                <w:szCs w:val="14"/>
              </w:rPr>
              <w:t>104</w:t>
            </w:r>
          </w:p>
        </w:tc>
        <w:tc>
          <w:tcPr>
            <w:tcW w:w="3213" w:type="dxa"/>
          </w:tcPr>
          <w:p w14:paraId="46EEFC91" w14:textId="77777777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6DC4771D" w14:textId="3D7EEBE9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251A808F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55449996" w14:textId="77777777" w:rsidTr="00DC074C">
        <w:trPr>
          <w:trHeight w:val="296"/>
        </w:trPr>
        <w:tc>
          <w:tcPr>
            <w:tcW w:w="0" w:type="auto"/>
          </w:tcPr>
          <w:p w14:paraId="3B611121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15DAFC47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2952" w:type="dxa"/>
          </w:tcPr>
          <w:p w14:paraId="74EF7E27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4B12C070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  <w:p w14:paraId="744C2111" w14:textId="296D7808" w:rsidR="000F0FF9" w:rsidRPr="004F3BFB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152" w:type="dxa"/>
          </w:tcPr>
          <w:p w14:paraId="56EFC40E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08213630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0C42FBEE" w14:textId="7D287F3D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</w:tcPr>
          <w:p w14:paraId="570243E8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14A2585A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5A03496E" w14:textId="5D7BB58E" w:rsidR="000F0FF9" w:rsidRPr="000E3687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842" w:type="dxa"/>
          </w:tcPr>
          <w:p w14:paraId="30630F4A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63F88285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6F6E4958" w14:textId="4FB4121D" w:rsidR="000F0FF9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699" w:type="dxa"/>
          </w:tcPr>
          <w:p w14:paraId="4CBEF833" w14:textId="77EC1262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</w:tr>
      <w:tr w:rsidR="000F0FF9" w:rsidRPr="003E3290" w14:paraId="13EDFE7D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43C50042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77A7CBF9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2952" w:type="dxa"/>
            <w:shd w:val="clear" w:color="auto" w:fill="F2F2F2"/>
          </w:tcPr>
          <w:p w14:paraId="4F217272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2CB58FEC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  <w:p w14:paraId="675C4EF3" w14:textId="4C5F08A1" w:rsidR="000F0FF9" w:rsidRPr="004F3BFB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152" w:type="dxa"/>
            <w:shd w:val="clear" w:color="auto" w:fill="F2F2F2"/>
          </w:tcPr>
          <w:p w14:paraId="2BF78752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1E4EC2DD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3742666C" w14:textId="4E96617D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  <w:shd w:val="clear" w:color="auto" w:fill="F2F2F2"/>
          </w:tcPr>
          <w:p w14:paraId="672A7072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081FFB9A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00DF7EA9" w14:textId="3A2F7299" w:rsidR="000F0FF9" w:rsidRPr="000E3687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842" w:type="dxa"/>
            <w:shd w:val="clear" w:color="auto" w:fill="F2F2F2"/>
          </w:tcPr>
          <w:p w14:paraId="40B92E37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1AD3F0CA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74B851CB" w14:textId="4FC9415C" w:rsidR="000F0FF9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699" w:type="dxa"/>
            <w:shd w:val="clear" w:color="auto" w:fill="F2F2F2"/>
          </w:tcPr>
          <w:p w14:paraId="1CDE36EE" w14:textId="368A2CD8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</w:tr>
      <w:tr w:rsidR="000F0FF9" w:rsidRPr="003E3290" w14:paraId="2780D739" w14:textId="77777777" w:rsidTr="00DC074C">
        <w:trPr>
          <w:trHeight w:val="284"/>
        </w:trPr>
        <w:tc>
          <w:tcPr>
            <w:tcW w:w="0" w:type="auto"/>
          </w:tcPr>
          <w:p w14:paraId="2C48B377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7C199C97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2952" w:type="dxa"/>
          </w:tcPr>
          <w:p w14:paraId="58FE1CD0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Maliyesi</w:t>
            </w:r>
          </w:p>
          <w:p w14:paraId="358C3BAC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Erhan Gümüş</w:t>
            </w:r>
          </w:p>
          <w:p w14:paraId="606D14D3" w14:textId="5FDA09B4" w:rsidR="000F0FF9" w:rsidRPr="004F3BFB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152" w:type="dxa"/>
          </w:tcPr>
          <w:p w14:paraId="27C812D7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İstatistik</w:t>
            </w:r>
          </w:p>
          <w:p w14:paraId="490B7336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24E3A452" w14:textId="574FB529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</w:tcPr>
          <w:p w14:paraId="790981A4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kro İktisat</w:t>
            </w:r>
          </w:p>
          <w:p w14:paraId="4A7F3A24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26BBB6BC" w14:textId="4AA99A4F" w:rsidR="000F0FF9" w:rsidRPr="000E3687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842" w:type="dxa"/>
          </w:tcPr>
          <w:p w14:paraId="40D87E0C" w14:textId="77777777" w:rsidR="000F0FF9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tematiksel İktisat</w:t>
            </w:r>
          </w:p>
          <w:p w14:paraId="1304EDE6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0A5E10CF" w14:textId="3F2741DC" w:rsidR="000F0FF9" w:rsidRPr="003E3290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2699" w:type="dxa"/>
          </w:tcPr>
          <w:p w14:paraId="302F73F9" w14:textId="6DE71C07" w:rsidR="000F0FF9" w:rsidRPr="004E19A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</w:tr>
      <w:tr w:rsidR="000F0FF9" w:rsidRPr="003E3290" w14:paraId="232A1C10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14CD6F4A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28332B99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2952" w:type="dxa"/>
            <w:shd w:val="clear" w:color="auto" w:fill="F2F2F2"/>
          </w:tcPr>
          <w:p w14:paraId="039434ED" w14:textId="4E93AE2F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68AF58DC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766EE14C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0ADE4395" w14:textId="16C62336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  <w:shd w:val="clear" w:color="auto" w:fill="F2F2F2"/>
          </w:tcPr>
          <w:p w14:paraId="09980CEE" w14:textId="347CD44E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2934B8BD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669FFFED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23506EBA" w14:textId="77777777" w:rsidTr="00DC074C">
        <w:trPr>
          <w:trHeight w:val="54"/>
        </w:trPr>
        <w:tc>
          <w:tcPr>
            <w:tcW w:w="0" w:type="auto"/>
          </w:tcPr>
          <w:p w14:paraId="21835A0C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472235BB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2952" w:type="dxa"/>
          </w:tcPr>
          <w:p w14:paraId="37A9AF53" w14:textId="725D6126" w:rsidR="000F0FF9" w:rsidRPr="004F3BFB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</w:tcPr>
          <w:p w14:paraId="1681839E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10058493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530CCE2D" w14:textId="3EBBBE9D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</w:tcPr>
          <w:p w14:paraId="2ABF42E4" w14:textId="33E98C9A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</w:tcPr>
          <w:p w14:paraId="0675F1EF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</w:tcPr>
          <w:p w14:paraId="75CF0DC6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F0FF9" w:rsidRPr="003E3290" w14:paraId="6419DEE0" w14:textId="77777777" w:rsidTr="00DC074C">
        <w:trPr>
          <w:trHeight w:val="296"/>
        </w:trPr>
        <w:tc>
          <w:tcPr>
            <w:tcW w:w="0" w:type="auto"/>
            <w:shd w:val="clear" w:color="auto" w:fill="F2F2F2"/>
          </w:tcPr>
          <w:p w14:paraId="5FB48A8B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2C33E072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2952" w:type="dxa"/>
            <w:shd w:val="clear" w:color="auto" w:fill="F2F2F2"/>
          </w:tcPr>
          <w:p w14:paraId="31ECD8E0" w14:textId="50DBE0CA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52" w:type="dxa"/>
            <w:shd w:val="clear" w:color="auto" w:fill="F2F2F2"/>
          </w:tcPr>
          <w:p w14:paraId="64A75710" w14:textId="77777777" w:rsidR="000F0FF9" w:rsidRPr="00C624CA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Mikro İktisat</w:t>
            </w:r>
          </w:p>
          <w:p w14:paraId="3440B53C" w14:textId="77777777" w:rsidR="001E5F71" w:rsidRDefault="000F0FF9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C624CA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3943A1DA" w14:textId="31759DCC" w:rsidR="000F0FF9" w:rsidRPr="00C624C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4</w:t>
            </w:r>
          </w:p>
        </w:tc>
        <w:tc>
          <w:tcPr>
            <w:tcW w:w="3213" w:type="dxa"/>
            <w:shd w:val="clear" w:color="auto" w:fill="F2F2F2"/>
          </w:tcPr>
          <w:p w14:paraId="7EE8D907" w14:textId="21C3C8BD" w:rsidR="000F0FF9" w:rsidRPr="000E3687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42" w:type="dxa"/>
            <w:shd w:val="clear" w:color="auto" w:fill="F2F2F2"/>
          </w:tcPr>
          <w:p w14:paraId="45DAE02C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699" w:type="dxa"/>
            <w:shd w:val="clear" w:color="auto" w:fill="F2F2F2"/>
          </w:tcPr>
          <w:p w14:paraId="78D6D0EC" w14:textId="77777777" w:rsidR="000F0FF9" w:rsidRPr="003E3290" w:rsidRDefault="000F0FF9" w:rsidP="000F0FF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19E5E85E" w14:textId="6D3615F0" w:rsidR="00815BAD" w:rsidRDefault="00815BAD">
      <w:pPr>
        <w:rPr>
          <w:rFonts w:ascii="Times New Roman" w:hAnsi="Times New Roman"/>
          <w:sz w:val="14"/>
          <w:szCs w:val="14"/>
        </w:rPr>
      </w:pPr>
    </w:p>
    <w:tbl>
      <w:tblPr>
        <w:tblW w:w="15941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63"/>
        <w:gridCol w:w="2975"/>
        <w:gridCol w:w="26"/>
        <w:gridCol w:w="2835"/>
        <w:gridCol w:w="315"/>
        <w:gridCol w:w="3187"/>
        <w:gridCol w:w="52"/>
        <w:gridCol w:w="2913"/>
        <w:gridCol w:w="188"/>
        <w:gridCol w:w="2400"/>
        <w:gridCol w:w="87"/>
      </w:tblGrid>
      <w:tr w:rsidR="00474768" w:rsidRPr="003E3290" w14:paraId="4A3BA3DC" w14:textId="77777777" w:rsidTr="00E14CDF">
        <w:trPr>
          <w:trHeight w:val="171"/>
          <w:jc w:val="center"/>
        </w:trPr>
        <w:tc>
          <w:tcPr>
            <w:tcW w:w="0" w:type="auto"/>
          </w:tcPr>
          <w:p w14:paraId="5AE21F22" w14:textId="0FB3CE33" w:rsidR="00474768" w:rsidRPr="003E3290" w:rsidRDefault="00474768" w:rsidP="00692C71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3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2975" w:type="dxa"/>
          </w:tcPr>
          <w:p w14:paraId="2FD13198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3176" w:type="dxa"/>
            <w:gridSpan w:val="3"/>
          </w:tcPr>
          <w:p w14:paraId="076870AF" w14:textId="77777777" w:rsidR="00474768" w:rsidRPr="00854481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239" w:type="dxa"/>
            <w:gridSpan w:val="2"/>
          </w:tcPr>
          <w:p w14:paraId="4CB7A298" w14:textId="77777777" w:rsidR="00474768" w:rsidRPr="00854481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3101" w:type="dxa"/>
            <w:gridSpan w:val="2"/>
          </w:tcPr>
          <w:p w14:paraId="3BE583D3" w14:textId="77777777" w:rsidR="00474768" w:rsidRPr="00B133E7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487" w:type="dxa"/>
            <w:gridSpan w:val="2"/>
          </w:tcPr>
          <w:p w14:paraId="6EFF10FD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474768" w:rsidRPr="003E3290" w14:paraId="1CDD8E5E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6D0A02C4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3418FCDC" w14:textId="77777777" w:rsidR="00474768" w:rsidRPr="003E3290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2975" w:type="dxa"/>
            <w:shd w:val="clear" w:color="auto" w:fill="F2F2F2"/>
          </w:tcPr>
          <w:p w14:paraId="3DA94DE0" w14:textId="77777777" w:rsidR="00474768" w:rsidRPr="00585D1A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  <w:shd w:val="clear" w:color="auto" w:fill="F2F2F2"/>
          </w:tcPr>
          <w:p w14:paraId="231D6EEE" w14:textId="77777777" w:rsidR="00474768" w:rsidRPr="00585D1A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  <w:shd w:val="clear" w:color="auto" w:fill="F2F2F2"/>
          </w:tcPr>
          <w:p w14:paraId="3B357129" w14:textId="77777777" w:rsidR="00474768" w:rsidRPr="00585D1A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  <w:shd w:val="clear" w:color="auto" w:fill="F2F2F2"/>
          </w:tcPr>
          <w:p w14:paraId="0C42FD6D" w14:textId="77777777" w:rsidR="00474768" w:rsidRPr="00585D1A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487" w:type="dxa"/>
            <w:gridSpan w:val="2"/>
            <w:shd w:val="clear" w:color="auto" w:fill="F2F2F2"/>
          </w:tcPr>
          <w:p w14:paraId="0100F5AD" w14:textId="77777777" w:rsidR="00474768" w:rsidRPr="00585D1A" w:rsidRDefault="00474768" w:rsidP="00692C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F21CD" w:rsidRPr="003E3290" w14:paraId="15BB7FF0" w14:textId="77777777" w:rsidTr="00E14CDF">
        <w:trPr>
          <w:trHeight w:val="345"/>
          <w:jc w:val="center"/>
        </w:trPr>
        <w:tc>
          <w:tcPr>
            <w:tcW w:w="0" w:type="auto"/>
          </w:tcPr>
          <w:p w14:paraId="7AAB7F8B" w14:textId="77777777" w:rsidR="005F21CD" w:rsidRPr="003E3290" w:rsidRDefault="005F21CD" w:rsidP="005F21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2048E335" w14:textId="77777777" w:rsidR="005F21CD" w:rsidRPr="003E3290" w:rsidRDefault="005F21CD" w:rsidP="005F21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2975" w:type="dxa"/>
          </w:tcPr>
          <w:p w14:paraId="2741331C" w14:textId="77777777" w:rsidR="005F21CD" w:rsidRPr="00585D1A" w:rsidRDefault="005F21CD" w:rsidP="005F21C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</w:tcPr>
          <w:p w14:paraId="0B527E42" w14:textId="77777777" w:rsidR="005F21CD" w:rsidRPr="00585D1A" w:rsidRDefault="005F21CD" w:rsidP="005F21C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</w:tcPr>
          <w:p w14:paraId="1FD091E3" w14:textId="1F38A54D" w:rsidR="005F21CD" w:rsidRDefault="00411D13" w:rsidP="005F21C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Endüstriyel </w:t>
            </w:r>
            <w:r w:rsidR="00FD4046">
              <w:rPr>
                <w:rFonts w:ascii="Times New Roman" w:hAnsi="Times New Roman"/>
                <w:sz w:val="14"/>
                <w:szCs w:val="14"/>
              </w:rPr>
              <w:t>Organizasyon</w:t>
            </w:r>
          </w:p>
          <w:p w14:paraId="3C82B69C" w14:textId="77777777" w:rsidR="001E5F71" w:rsidRDefault="00411D13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76C26F95" w14:textId="7DA44387" w:rsidR="00411D13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</w:tcPr>
          <w:p w14:paraId="1C3F9D85" w14:textId="597649A9" w:rsidR="007E534C" w:rsidRPr="00585D1A" w:rsidRDefault="007E534C" w:rsidP="005F21C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487" w:type="dxa"/>
            <w:gridSpan w:val="2"/>
          </w:tcPr>
          <w:p w14:paraId="4F8AAA7E" w14:textId="77777777" w:rsidR="005F21CD" w:rsidRPr="00585D1A" w:rsidRDefault="005F21CD" w:rsidP="005F21C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D4046" w:rsidRPr="003E3290" w14:paraId="4DC2E7FB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5527DDB2" w14:textId="77777777" w:rsidR="00FD4046" w:rsidRPr="003E3290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7570E8C0" w14:textId="77777777" w:rsidR="00FD4046" w:rsidRPr="003E3290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2975" w:type="dxa"/>
            <w:shd w:val="clear" w:color="auto" w:fill="F2F2F2"/>
          </w:tcPr>
          <w:p w14:paraId="079E0DF5" w14:textId="7E61206B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  <w:shd w:val="clear" w:color="auto" w:fill="F2F2F2"/>
          </w:tcPr>
          <w:p w14:paraId="7551D1C1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7A472A29" w14:textId="77777777" w:rsidR="001E5F71" w:rsidRDefault="00FD404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2E498553" w14:textId="17296468" w:rsidR="00FD404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  <w:shd w:val="clear" w:color="auto" w:fill="F2F2F2"/>
          </w:tcPr>
          <w:p w14:paraId="1467ADBA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düstriyel Organizasyon</w:t>
            </w:r>
          </w:p>
          <w:p w14:paraId="07BBCF67" w14:textId="77777777" w:rsidR="001E5F71" w:rsidRDefault="00FD404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558C8B41" w14:textId="4B1064BB" w:rsidR="00FD404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5D03B96E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1CC3D6FA" w14:textId="77777777" w:rsidR="001E5F71" w:rsidRDefault="00FD404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0BC72F1B" w14:textId="201AFC3B" w:rsidR="00FD404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7366E743" w14:textId="77777777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D4046" w:rsidRPr="003E3290" w14:paraId="66A5FB17" w14:textId="77777777" w:rsidTr="00E14CDF">
        <w:trPr>
          <w:trHeight w:val="331"/>
          <w:jc w:val="center"/>
        </w:trPr>
        <w:tc>
          <w:tcPr>
            <w:tcW w:w="0" w:type="auto"/>
          </w:tcPr>
          <w:p w14:paraId="494A5EBA" w14:textId="77777777" w:rsidR="00FD4046" w:rsidRPr="003E3290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4520D78B" w14:textId="77777777" w:rsidR="00FD4046" w:rsidRPr="003E3290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75" w:type="dxa"/>
          </w:tcPr>
          <w:p w14:paraId="17F9BE66" w14:textId="1044AD23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</w:tcPr>
          <w:p w14:paraId="715A271E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2703EE80" w14:textId="77777777" w:rsidR="001E5F71" w:rsidRDefault="00FD404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1399BB5D" w14:textId="5CE15D12" w:rsidR="00FD404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</w:tcPr>
          <w:p w14:paraId="59A5ECC6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düstriyel Organizasyon</w:t>
            </w:r>
          </w:p>
          <w:p w14:paraId="54715144" w14:textId="77777777" w:rsidR="001E5F71" w:rsidRDefault="00FD404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0BB59CAE" w14:textId="1A4789AD" w:rsidR="00FD404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</w:tcPr>
          <w:p w14:paraId="2114A811" w14:textId="77777777" w:rsidR="00FD4046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3A3D08E2" w14:textId="77777777" w:rsidR="001E5F71" w:rsidRDefault="00FD404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51487409" w14:textId="528AA0C4" w:rsidR="00FD404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</w:tcPr>
          <w:p w14:paraId="63985948" w14:textId="77777777" w:rsidR="00FD4046" w:rsidRPr="00585D1A" w:rsidRDefault="00FD4046" w:rsidP="00FD404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E534C" w:rsidRPr="003E3290" w14:paraId="7EE07AEA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089E9CB1" w14:textId="77777777" w:rsidR="007E534C" w:rsidRPr="003E3290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7EDE507" w14:textId="77777777" w:rsidR="007E534C" w:rsidRPr="003E3290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2975" w:type="dxa"/>
            <w:shd w:val="clear" w:color="auto" w:fill="F2F2F2"/>
          </w:tcPr>
          <w:p w14:paraId="0C781643" w14:textId="35B2E4AB" w:rsidR="007E534C" w:rsidRPr="00585D1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  <w:shd w:val="clear" w:color="auto" w:fill="F2F2F2"/>
          </w:tcPr>
          <w:p w14:paraId="2CE2C6EC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71097BF2" w14:textId="77777777" w:rsidR="001E5F71" w:rsidRDefault="007E534C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75FABE36" w14:textId="13E4EB1A" w:rsidR="007E534C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  <w:shd w:val="clear" w:color="auto" w:fill="F2F2F2"/>
          </w:tcPr>
          <w:p w14:paraId="7102F67C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5F1E2F06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2F600E76" w14:textId="31ADB73A" w:rsidR="007E534C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4466620C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467B02AC" w14:textId="77777777" w:rsidR="001E5F71" w:rsidRDefault="007E534C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13178DA0" w14:textId="7822620A" w:rsidR="007E534C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09A0F4EA" w14:textId="77777777" w:rsidR="007E534C" w:rsidRPr="00585D1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E534C" w:rsidRPr="003E3290" w14:paraId="5EF79B69" w14:textId="77777777" w:rsidTr="00E14CDF">
        <w:trPr>
          <w:trHeight w:val="345"/>
          <w:jc w:val="center"/>
        </w:trPr>
        <w:tc>
          <w:tcPr>
            <w:tcW w:w="0" w:type="auto"/>
          </w:tcPr>
          <w:p w14:paraId="04D84EE9" w14:textId="77777777" w:rsidR="007E534C" w:rsidRPr="003E3290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957E355" w14:textId="77777777" w:rsidR="007E534C" w:rsidRPr="003E3290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75" w:type="dxa"/>
          </w:tcPr>
          <w:p w14:paraId="45D823C0" w14:textId="0FE065CD" w:rsidR="007E534C" w:rsidRPr="006450F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1933AD61" w14:textId="77777777" w:rsidR="006450FA" w:rsidRP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Dr. Öğr. Üyesi Yavuz YILDIRIM</w:t>
            </w:r>
          </w:p>
          <w:p w14:paraId="3BB937E7" w14:textId="51C86E6E" w:rsidR="001E5F71" w:rsidRPr="006450FA" w:rsidRDefault="001E5F71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</w:tcPr>
          <w:p w14:paraId="37391D77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41623000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4BA274DB" w14:textId="67F47760" w:rsidR="007E534C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</w:tcPr>
          <w:p w14:paraId="1ABE4EA7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0A34ACC8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3269CA87" w14:textId="500A6665" w:rsidR="007E534C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</w:tcPr>
          <w:p w14:paraId="04493BE5" w14:textId="77777777" w:rsidR="007E534C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di Düşünceler Tarihi</w:t>
            </w:r>
          </w:p>
          <w:p w14:paraId="2E254626" w14:textId="77777777" w:rsidR="001E5F71" w:rsidRDefault="007E534C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1F8B7623" w14:textId="6700F093" w:rsidR="007E534C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</w:tcPr>
          <w:p w14:paraId="443FCF11" w14:textId="77777777" w:rsidR="007E534C" w:rsidRPr="00585D1A" w:rsidRDefault="007E534C" w:rsidP="007E534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C6B61" w:rsidRPr="003E3290" w14:paraId="4ADE1978" w14:textId="77777777" w:rsidTr="00E14CDF">
        <w:trPr>
          <w:trHeight w:val="352"/>
          <w:jc w:val="center"/>
        </w:trPr>
        <w:tc>
          <w:tcPr>
            <w:tcW w:w="0" w:type="auto"/>
            <w:shd w:val="clear" w:color="auto" w:fill="F2F2F2"/>
          </w:tcPr>
          <w:p w14:paraId="5C11FBFC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8FCE184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2975" w:type="dxa"/>
            <w:shd w:val="clear" w:color="auto" w:fill="F2F2F2"/>
          </w:tcPr>
          <w:p w14:paraId="5CEEE24E" w14:textId="77777777" w:rsidR="001C6B61" w:rsidRPr="006450F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5519B49F" w14:textId="77777777" w:rsidR="006450FA" w:rsidRP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Dr. Öğr. Üyesi Yavuz YILDIRIM</w:t>
            </w:r>
          </w:p>
          <w:p w14:paraId="58645F2A" w14:textId="0700FD54" w:rsidR="001C6B61" w:rsidRPr="006450F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  <w:shd w:val="clear" w:color="auto" w:fill="F2F2F2"/>
          </w:tcPr>
          <w:p w14:paraId="2BA6A544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36B2B6D0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1DA3C2C6" w14:textId="70C22E56" w:rsidR="001C6B61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  <w:shd w:val="clear" w:color="auto" w:fill="F2F2F2"/>
          </w:tcPr>
          <w:p w14:paraId="435E41DD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3544B111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2E73EAB7" w14:textId="07905ED3" w:rsidR="001C6B61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673D8BAC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di Düşünceler Tarihi</w:t>
            </w:r>
          </w:p>
          <w:p w14:paraId="1BF26AB8" w14:textId="77777777" w:rsidR="001E5F71" w:rsidRDefault="001C6B6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30003E95" w14:textId="3DF4CCD1" w:rsidR="001C6B61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146D9447" w14:textId="0BDAD7BB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C6B61" w:rsidRPr="003E3290" w14:paraId="7708B826" w14:textId="77777777" w:rsidTr="00E14CDF">
        <w:trPr>
          <w:trHeight w:val="86"/>
          <w:jc w:val="center"/>
        </w:trPr>
        <w:tc>
          <w:tcPr>
            <w:tcW w:w="0" w:type="auto"/>
          </w:tcPr>
          <w:p w14:paraId="4583FAD8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733AF9AC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2975" w:type="dxa"/>
          </w:tcPr>
          <w:p w14:paraId="0AC919AD" w14:textId="77777777" w:rsidR="001C6B61" w:rsidRPr="006450F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24944DA1" w14:textId="77777777" w:rsidR="006450FA" w:rsidRP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Dr. Öğr. Üyesi Yavuz YILDIRIM</w:t>
            </w:r>
          </w:p>
          <w:p w14:paraId="38892715" w14:textId="5AEE9A4B" w:rsidR="001C6B61" w:rsidRPr="006450F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</w:tcPr>
          <w:p w14:paraId="43D075C2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4CB92609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0E92BE48" w14:textId="38D66EB8" w:rsidR="001C6B61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</w:tcPr>
          <w:p w14:paraId="2E9A8A6A" w14:textId="4DC48C47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</w:tcPr>
          <w:p w14:paraId="6BAF5855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di Düşünceler Tarihi</w:t>
            </w:r>
          </w:p>
          <w:p w14:paraId="7625EE4F" w14:textId="77777777" w:rsidR="001E5F71" w:rsidRDefault="001C6B6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79BCD3D1" w14:textId="2834567E" w:rsidR="001C6B61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</w:tcPr>
          <w:p w14:paraId="5C16F02C" w14:textId="6592D468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1C6B61" w:rsidRPr="003E3290" w14:paraId="6CD68F35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248D86C9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478A5F5" w14:textId="77777777" w:rsidR="001C6B61" w:rsidRPr="003E3290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2975" w:type="dxa"/>
            <w:shd w:val="clear" w:color="auto" w:fill="F2F2F2"/>
          </w:tcPr>
          <w:p w14:paraId="6766E8A3" w14:textId="77777777" w:rsidR="001C6B61" w:rsidRPr="006450F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11570DDB" w14:textId="77777777" w:rsidR="001E5F71" w:rsidRPr="006450FA" w:rsidRDefault="001C6B6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03839926" w14:textId="53BB4467" w:rsidR="001C6B61" w:rsidRPr="006450F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  <w:shd w:val="clear" w:color="auto" w:fill="F2F2F2"/>
          </w:tcPr>
          <w:p w14:paraId="4BECF3E1" w14:textId="2E07214C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  <w:shd w:val="clear" w:color="auto" w:fill="F2F2F2"/>
          </w:tcPr>
          <w:p w14:paraId="5C54DBCC" w14:textId="236DA13F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  <w:shd w:val="clear" w:color="auto" w:fill="F2F2F2"/>
          </w:tcPr>
          <w:p w14:paraId="256A0144" w14:textId="77777777" w:rsidR="001C6B61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34790261" w14:textId="77777777" w:rsidR="001E5F71" w:rsidRDefault="001C6B6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3E8111E0" w14:textId="215D1789" w:rsidR="001C6B61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7897A65F" w14:textId="4CEB91D1" w:rsidR="001C6B61" w:rsidRPr="00585D1A" w:rsidRDefault="001C6B61" w:rsidP="001C6B6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0CF1F55F" w14:textId="77777777" w:rsidTr="00E14CDF">
        <w:trPr>
          <w:trHeight w:val="345"/>
          <w:jc w:val="center"/>
        </w:trPr>
        <w:tc>
          <w:tcPr>
            <w:tcW w:w="0" w:type="auto"/>
          </w:tcPr>
          <w:p w14:paraId="7E40D877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8BD42F2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2975" w:type="dxa"/>
          </w:tcPr>
          <w:p w14:paraId="7C19E3A7" w14:textId="77777777" w:rsidR="000A2296" w:rsidRPr="006450F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5918259E" w14:textId="77777777" w:rsidR="001E5F71" w:rsidRPr="006450FA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2FBDFF2E" w14:textId="0E680CB2" w:rsidR="000A2296" w:rsidRPr="006450F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</w:tcPr>
          <w:p w14:paraId="26F34335" w14:textId="6295253E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</w:tcPr>
          <w:p w14:paraId="5D660445" w14:textId="35E89FE4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</w:tcPr>
          <w:p w14:paraId="43267029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680F217F" w14:textId="77777777" w:rsidR="001E5F71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2DBEB7DD" w14:textId="2784EC64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</w:tcPr>
          <w:p w14:paraId="08A0693D" w14:textId="655F2923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15DC1C8D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395EF76F" w14:textId="77777777" w:rsidR="000A2296" w:rsidRPr="009A5DB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0B472077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2975" w:type="dxa"/>
            <w:shd w:val="clear" w:color="auto" w:fill="F2F2F2"/>
          </w:tcPr>
          <w:p w14:paraId="0582148F" w14:textId="77777777" w:rsidR="000A2296" w:rsidRPr="006450F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4A5E1185" w14:textId="77777777" w:rsidR="001E5F71" w:rsidRPr="006450FA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42B51F1E" w14:textId="15D2F349" w:rsidR="000A2296" w:rsidRPr="006450F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  <w:shd w:val="clear" w:color="auto" w:fill="F2F2F2"/>
          </w:tcPr>
          <w:p w14:paraId="397789FB" w14:textId="0EC2A40D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  <w:shd w:val="clear" w:color="auto" w:fill="F2F2F2"/>
          </w:tcPr>
          <w:p w14:paraId="39F531FC" w14:textId="384AB862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  <w:shd w:val="clear" w:color="auto" w:fill="F2F2F2"/>
          </w:tcPr>
          <w:p w14:paraId="6B93001F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590C9746" w14:textId="77777777" w:rsidR="001E5F71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0E8B552F" w14:textId="53143CFC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124FAE3D" w14:textId="0EBA0593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3218EB99" w14:textId="77777777" w:rsidTr="00E14CDF">
        <w:trPr>
          <w:trHeight w:val="227"/>
          <w:jc w:val="center"/>
        </w:trPr>
        <w:tc>
          <w:tcPr>
            <w:tcW w:w="0" w:type="auto"/>
          </w:tcPr>
          <w:p w14:paraId="383FFE27" w14:textId="249A867C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0A05E91A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2975" w:type="dxa"/>
          </w:tcPr>
          <w:p w14:paraId="77874100" w14:textId="77777777" w:rsidR="000A2296" w:rsidRPr="006450F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7E2D93E5" w14:textId="77777777" w:rsidR="006450FA" w:rsidRP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Dr. Öğr. Üyesi Yavuz YILDIRIM</w:t>
            </w:r>
          </w:p>
          <w:p w14:paraId="1FCC3023" w14:textId="13803868" w:rsidR="00345895" w:rsidRPr="006450FA" w:rsidRDefault="00345895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3176" w:type="dxa"/>
            <w:gridSpan w:val="3"/>
          </w:tcPr>
          <w:p w14:paraId="3925E375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5C5489D8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775F7033" w14:textId="2D09144E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</w:tcPr>
          <w:p w14:paraId="23604B4A" w14:textId="2590572D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</w:tcPr>
          <w:p w14:paraId="40352BFA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487" w:type="dxa"/>
            <w:gridSpan w:val="2"/>
          </w:tcPr>
          <w:p w14:paraId="52E4E458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11B1CDDE" w14:textId="77777777" w:rsidTr="00E14CDF">
        <w:trPr>
          <w:trHeight w:val="175"/>
          <w:jc w:val="center"/>
        </w:trPr>
        <w:tc>
          <w:tcPr>
            <w:tcW w:w="0" w:type="auto"/>
          </w:tcPr>
          <w:p w14:paraId="01130814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5229A348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2975" w:type="dxa"/>
          </w:tcPr>
          <w:p w14:paraId="7BE69F04" w14:textId="77777777" w:rsidR="000A2296" w:rsidRPr="006450F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051CCA53" w14:textId="77777777" w:rsidR="006450FA" w:rsidRP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Dr. Öğr. Üyesi Yavuz YILDIRIM</w:t>
            </w:r>
          </w:p>
          <w:p w14:paraId="2269EDF5" w14:textId="40547F58" w:rsidR="00345895" w:rsidRPr="006450FA" w:rsidRDefault="00345895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3176" w:type="dxa"/>
            <w:gridSpan w:val="3"/>
          </w:tcPr>
          <w:p w14:paraId="2D30C931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3F0229CE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54DA850D" w14:textId="29D1F85F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</w:tcPr>
          <w:p w14:paraId="5E2F34A3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</w:tcPr>
          <w:p w14:paraId="54034727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487" w:type="dxa"/>
            <w:gridSpan w:val="2"/>
          </w:tcPr>
          <w:p w14:paraId="1CCD7943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69C2FC10" w14:textId="77777777" w:rsidTr="00E14CDF">
        <w:trPr>
          <w:trHeight w:val="137"/>
          <w:jc w:val="center"/>
        </w:trPr>
        <w:tc>
          <w:tcPr>
            <w:tcW w:w="0" w:type="auto"/>
          </w:tcPr>
          <w:p w14:paraId="6D337EE9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6B989280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2975" w:type="dxa"/>
          </w:tcPr>
          <w:p w14:paraId="4F1796BC" w14:textId="77777777" w:rsidR="000A2296" w:rsidRPr="006450F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ara Teorisi ve Politikası</w:t>
            </w:r>
          </w:p>
          <w:p w14:paraId="60C25FE5" w14:textId="77777777" w:rsidR="006450FA" w:rsidRP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Dr. Öğr. Üyesi Yavuz YILDIRIM</w:t>
            </w:r>
          </w:p>
          <w:p w14:paraId="57391B08" w14:textId="4ABB1CFC" w:rsidR="00345895" w:rsidRPr="006450FA" w:rsidRDefault="00345895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105</w:t>
            </w:r>
          </w:p>
        </w:tc>
        <w:tc>
          <w:tcPr>
            <w:tcW w:w="3176" w:type="dxa"/>
            <w:gridSpan w:val="3"/>
          </w:tcPr>
          <w:p w14:paraId="666B8F25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amu Ekonomisi</w:t>
            </w:r>
          </w:p>
          <w:p w14:paraId="24EDEE43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44CED65A" w14:textId="69A2DA31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</w:tcPr>
          <w:p w14:paraId="4E02095F" w14:textId="1ADD629F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01" w:type="dxa"/>
            <w:gridSpan w:val="2"/>
          </w:tcPr>
          <w:p w14:paraId="3F2E50B6" w14:textId="527001AE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487" w:type="dxa"/>
            <w:gridSpan w:val="2"/>
          </w:tcPr>
          <w:p w14:paraId="6EDB2FBB" w14:textId="77777777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2296" w:rsidRPr="003E3290" w14:paraId="66746E81" w14:textId="77777777" w:rsidTr="00E14CDF">
        <w:trPr>
          <w:trHeight w:val="345"/>
          <w:jc w:val="center"/>
        </w:trPr>
        <w:tc>
          <w:tcPr>
            <w:tcW w:w="0" w:type="auto"/>
          </w:tcPr>
          <w:p w14:paraId="784CD7A3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36F982A6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2975" w:type="dxa"/>
          </w:tcPr>
          <w:p w14:paraId="5145E1A3" w14:textId="77777777" w:rsidR="000A2296" w:rsidRPr="006450F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7750D966" w14:textId="77777777" w:rsidR="001E5F71" w:rsidRPr="006450FA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1D15ECA7" w14:textId="73B1248C" w:rsidR="000A2296" w:rsidRPr="006450F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</w:tcPr>
          <w:p w14:paraId="6D248E0B" w14:textId="582ED21C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</w:tcPr>
          <w:p w14:paraId="4303D650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09DE20D0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2E6A31DC" w14:textId="75AE5248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</w:tcPr>
          <w:p w14:paraId="15934F04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5ACABF9D" w14:textId="77777777" w:rsidR="001E5F71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3B07941F" w14:textId="2F25DCC0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</w:tcPr>
          <w:p w14:paraId="44F24633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1E949C90" w14:textId="77777777" w:rsidR="001E5F71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2CCA42E1" w14:textId="46471462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</w:tr>
      <w:tr w:rsidR="000A2296" w:rsidRPr="003E3290" w14:paraId="38C322F2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1BC0309E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3715EA80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2975" w:type="dxa"/>
            <w:shd w:val="clear" w:color="auto" w:fill="F2F2F2"/>
          </w:tcPr>
          <w:p w14:paraId="5A498E85" w14:textId="77777777" w:rsidR="000A2296" w:rsidRPr="006450F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48825FD1" w14:textId="77777777" w:rsidR="001E5F71" w:rsidRPr="006450FA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5ED206D1" w14:textId="4CA2BB81" w:rsidR="000A2296" w:rsidRPr="006450F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  <w:shd w:val="clear" w:color="auto" w:fill="F2F2F2"/>
          </w:tcPr>
          <w:p w14:paraId="3A5C635B" w14:textId="173F605B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  <w:shd w:val="clear" w:color="auto" w:fill="F2F2F2"/>
          </w:tcPr>
          <w:p w14:paraId="7411EAF1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6C2C13A1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055C7553" w14:textId="09D6C7C3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0A3AEB4B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1D68F837" w14:textId="77777777" w:rsidR="001E5F71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470DADC5" w14:textId="5F072002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36A33E43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4AD5AAC3" w14:textId="77777777" w:rsidR="001E5F71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72D03661" w14:textId="0204C8B2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</w:tr>
      <w:tr w:rsidR="000A2296" w:rsidRPr="003E3290" w14:paraId="0909AB4B" w14:textId="77777777" w:rsidTr="00E14CDF">
        <w:trPr>
          <w:trHeight w:val="331"/>
          <w:jc w:val="center"/>
        </w:trPr>
        <w:tc>
          <w:tcPr>
            <w:tcW w:w="0" w:type="auto"/>
          </w:tcPr>
          <w:p w14:paraId="3120738F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44FE0007" w14:textId="77777777" w:rsidR="000A2296" w:rsidRPr="003E3290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2975" w:type="dxa"/>
          </w:tcPr>
          <w:p w14:paraId="11AA615E" w14:textId="77777777" w:rsidR="000A2296" w:rsidRPr="006450F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Ekonometri</w:t>
            </w:r>
          </w:p>
          <w:p w14:paraId="30BB4B82" w14:textId="77777777" w:rsidR="001E5F71" w:rsidRPr="006450FA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Prof. Dr. Veli YILANCI</w:t>
            </w:r>
          </w:p>
          <w:p w14:paraId="5F53E688" w14:textId="1C4C7952" w:rsidR="000A2296" w:rsidRPr="006450F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6450FA"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76" w:type="dxa"/>
            <w:gridSpan w:val="3"/>
          </w:tcPr>
          <w:p w14:paraId="402BEBEC" w14:textId="756030E9" w:rsidR="000A2296" w:rsidRPr="00585D1A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239" w:type="dxa"/>
            <w:gridSpan w:val="2"/>
          </w:tcPr>
          <w:p w14:paraId="7FE9372F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Maliye Politikası</w:t>
            </w:r>
          </w:p>
          <w:p w14:paraId="666C4140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70068171" w14:textId="1376BC18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</w:tcPr>
          <w:p w14:paraId="5DBAB830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 İktisat Tarihi</w:t>
            </w:r>
          </w:p>
          <w:p w14:paraId="32796CE9" w14:textId="77777777" w:rsidR="001E5F71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44A0BB8B" w14:textId="7753EFEC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</w:tcPr>
          <w:p w14:paraId="018DC229" w14:textId="77777777" w:rsidR="000A2296" w:rsidRDefault="000A2296" w:rsidP="000A2296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ürkiye-AB Ekonomik İlişkileri</w:t>
            </w:r>
          </w:p>
          <w:p w14:paraId="6CB7931B" w14:textId="77777777" w:rsidR="001E5F71" w:rsidRDefault="000A2296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6547A81F" w14:textId="59935BDB" w:rsidR="000A2296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</w:tr>
      <w:tr w:rsidR="000A1D6F" w:rsidRPr="003E3290" w14:paraId="4E60BA5B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52FD23A7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544D9B7A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2975" w:type="dxa"/>
            <w:shd w:val="clear" w:color="auto" w:fill="F2F2F2"/>
          </w:tcPr>
          <w:p w14:paraId="4052810B" w14:textId="2D4677DE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  <w:shd w:val="clear" w:color="auto" w:fill="F2F2F2"/>
          </w:tcPr>
          <w:p w14:paraId="58A9586F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58EE9DFF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6C2EE463" w14:textId="55303832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  <w:shd w:val="clear" w:color="auto" w:fill="F2F2F2"/>
          </w:tcPr>
          <w:p w14:paraId="39E8C659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düstriyel Organizasyon</w:t>
            </w:r>
          </w:p>
          <w:p w14:paraId="10AFFF59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5DFC8A65" w14:textId="4AE3BB32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39B10592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di Düşünceler Tarihi</w:t>
            </w:r>
          </w:p>
          <w:p w14:paraId="023A3873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3C563C34" w14:textId="0E943F9D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535065DD" w14:textId="0445D852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1D6F" w:rsidRPr="003E3290" w14:paraId="1F84D9F5" w14:textId="77777777" w:rsidTr="00E14CDF">
        <w:trPr>
          <w:trHeight w:val="62"/>
          <w:jc w:val="center"/>
        </w:trPr>
        <w:tc>
          <w:tcPr>
            <w:tcW w:w="0" w:type="auto"/>
          </w:tcPr>
          <w:p w14:paraId="6FDA248D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1EB919DB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2975" w:type="dxa"/>
          </w:tcPr>
          <w:p w14:paraId="3E2197F0" w14:textId="03713DD8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</w:tcPr>
          <w:p w14:paraId="22F68036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638A6385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29CEA090" w14:textId="4F18C260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239" w:type="dxa"/>
            <w:gridSpan w:val="2"/>
          </w:tcPr>
          <w:p w14:paraId="6406FFE0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Endüstriyel Organizasyon</w:t>
            </w:r>
          </w:p>
          <w:p w14:paraId="45843742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76F28E00" w14:textId="7C48C57A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3101" w:type="dxa"/>
            <w:gridSpan w:val="2"/>
          </w:tcPr>
          <w:p w14:paraId="0E26F756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ktisadi Düşünceler Tarihi</w:t>
            </w:r>
          </w:p>
          <w:p w14:paraId="11A5753F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523E8019" w14:textId="138F9CAC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05</w:t>
            </w:r>
          </w:p>
        </w:tc>
        <w:tc>
          <w:tcPr>
            <w:tcW w:w="2487" w:type="dxa"/>
            <w:gridSpan w:val="2"/>
          </w:tcPr>
          <w:p w14:paraId="42C520B7" w14:textId="068869A8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1D6F" w:rsidRPr="003E3290" w14:paraId="2F96B15B" w14:textId="77777777" w:rsidTr="00E14CDF">
        <w:trPr>
          <w:trHeight w:val="345"/>
          <w:jc w:val="center"/>
        </w:trPr>
        <w:tc>
          <w:tcPr>
            <w:tcW w:w="0" w:type="auto"/>
            <w:shd w:val="clear" w:color="auto" w:fill="F2F2F2"/>
          </w:tcPr>
          <w:p w14:paraId="46AA5ECD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1103AD4D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2975" w:type="dxa"/>
            <w:shd w:val="clear" w:color="auto" w:fill="F2F2F2"/>
          </w:tcPr>
          <w:p w14:paraId="551C19BF" w14:textId="2A5E31CE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3176" w:type="dxa"/>
            <w:gridSpan w:val="3"/>
            <w:shd w:val="clear" w:color="auto" w:fill="F2F2F2"/>
          </w:tcPr>
          <w:p w14:paraId="7C767396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Çevre Ekonomisi</w:t>
            </w:r>
          </w:p>
          <w:p w14:paraId="683DC5EE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321485C3" w14:textId="24DF1A52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lastRenderedPageBreak/>
              <w:t>205</w:t>
            </w:r>
          </w:p>
        </w:tc>
        <w:tc>
          <w:tcPr>
            <w:tcW w:w="3239" w:type="dxa"/>
            <w:gridSpan w:val="2"/>
            <w:shd w:val="clear" w:color="auto" w:fill="F2F2F2"/>
          </w:tcPr>
          <w:p w14:paraId="58A86B32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lastRenderedPageBreak/>
              <w:t>Endüstriyel Organizasyon</w:t>
            </w:r>
          </w:p>
          <w:p w14:paraId="099AB7A8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585C475B" w14:textId="0F84531E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lastRenderedPageBreak/>
              <w:t>205</w:t>
            </w:r>
          </w:p>
        </w:tc>
        <w:tc>
          <w:tcPr>
            <w:tcW w:w="3101" w:type="dxa"/>
            <w:gridSpan w:val="2"/>
            <w:shd w:val="clear" w:color="auto" w:fill="F2F2F2"/>
          </w:tcPr>
          <w:p w14:paraId="73FD5F4B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lastRenderedPageBreak/>
              <w:t>İktisadi Düşünceler Tarihi</w:t>
            </w:r>
          </w:p>
          <w:p w14:paraId="073E94CF" w14:textId="77777777" w:rsidR="001E5F71" w:rsidRDefault="000A1D6F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4"/>
                <w:szCs w:val="14"/>
              </w:rPr>
              <w:t>Arslanboğa</w:t>
            </w:r>
            <w:proofErr w:type="spellEnd"/>
          </w:p>
          <w:p w14:paraId="672A4CC4" w14:textId="06DF7DF4" w:rsidR="000A1D6F" w:rsidRPr="00585D1A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lastRenderedPageBreak/>
              <w:t>205</w:t>
            </w:r>
          </w:p>
        </w:tc>
        <w:tc>
          <w:tcPr>
            <w:tcW w:w="2487" w:type="dxa"/>
            <w:gridSpan w:val="2"/>
            <w:shd w:val="clear" w:color="auto" w:fill="F2F2F2"/>
          </w:tcPr>
          <w:p w14:paraId="5CCFEBD2" w14:textId="3A49F76C" w:rsidR="000A1D6F" w:rsidRPr="00585D1A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A1D6F" w:rsidRPr="003E3290" w14:paraId="2B242A63" w14:textId="77777777" w:rsidTr="00DA0B3E">
        <w:trPr>
          <w:gridAfter w:val="1"/>
          <w:wAfter w:w="87" w:type="dxa"/>
          <w:trHeight w:val="12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4B6F2B" w14:textId="77777777" w:rsidR="000A1D6F" w:rsidRDefault="000A1D6F" w:rsidP="000A1D6F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688DB2E5" w14:textId="257AD509" w:rsidR="000A1D6F" w:rsidRDefault="000A1D6F" w:rsidP="000A1D6F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30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14F554" w14:textId="77777777" w:rsidR="000A1D6F" w:rsidRPr="00B055EE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2144DD8" w14:textId="77777777" w:rsidR="000A1D6F" w:rsidRPr="00854481" w:rsidRDefault="000A1D6F" w:rsidP="006450FA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35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BC7937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4063AE5A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530542E4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45996D30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29F97D92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026FBBA5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72C03A21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601A2D73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4BCD5D55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42D5DC14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4BC309F4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03E6243A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756F68B9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100051EF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69C48F7F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0F025F3B" w14:textId="77777777" w:rsidR="000A1D6F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  <w:p w14:paraId="5FFAFF07" w14:textId="34C1EF34" w:rsidR="000A1D6F" w:rsidRPr="00854481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2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16AC27" w14:textId="77777777" w:rsidR="000A1D6F" w:rsidRPr="00B055EE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258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D72144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</w:tr>
      <w:tr w:rsidR="000A1D6F" w:rsidRPr="003E3290" w14:paraId="38E5B71C" w14:textId="77777777" w:rsidTr="00DA0B3E">
        <w:trPr>
          <w:gridAfter w:val="1"/>
          <w:wAfter w:w="87" w:type="dxa"/>
          <w:trHeight w:val="121"/>
          <w:jc w:val="center"/>
        </w:trPr>
        <w:tc>
          <w:tcPr>
            <w:tcW w:w="0" w:type="auto"/>
            <w:tcBorders>
              <w:top w:val="nil"/>
            </w:tcBorders>
          </w:tcPr>
          <w:p w14:paraId="536D2B23" w14:textId="111FB473" w:rsidR="000A1D6F" w:rsidRPr="003E3290" w:rsidRDefault="000A1D6F" w:rsidP="000A1D6F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</w:rPr>
              <w:t>4</w:t>
            </w: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3001" w:type="dxa"/>
            <w:gridSpan w:val="2"/>
            <w:tcBorders>
              <w:top w:val="nil"/>
            </w:tcBorders>
          </w:tcPr>
          <w:p w14:paraId="1E1CB3BC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835" w:type="dxa"/>
            <w:tcBorders>
              <w:top w:val="nil"/>
            </w:tcBorders>
          </w:tcPr>
          <w:p w14:paraId="4E27FADA" w14:textId="77777777" w:rsidR="000A1D6F" w:rsidRPr="00854481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3502" w:type="dxa"/>
            <w:gridSpan w:val="2"/>
            <w:tcBorders>
              <w:top w:val="nil"/>
            </w:tcBorders>
          </w:tcPr>
          <w:p w14:paraId="6ECF68F1" w14:textId="77777777" w:rsidR="000A1D6F" w:rsidRPr="00854481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85448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965" w:type="dxa"/>
            <w:gridSpan w:val="2"/>
            <w:tcBorders>
              <w:top w:val="nil"/>
            </w:tcBorders>
          </w:tcPr>
          <w:p w14:paraId="25F9C709" w14:textId="77777777" w:rsidR="000A1D6F" w:rsidRPr="00B133E7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B055EE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588" w:type="dxa"/>
            <w:gridSpan w:val="2"/>
            <w:tcBorders>
              <w:top w:val="nil"/>
            </w:tcBorders>
          </w:tcPr>
          <w:p w14:paraId="7A5563E1" w14:textId="77777777" w:rsidR="000A1D6F" w:rsidRPr="003E3290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0A1D6F" w:rsidRPr="003E3290" w14:paraId="626FF9F4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  <w:shd w:val="clear" w:color="auto" w:fill="F2F2F2"/>
          </w:tcPr>
          <w:p w14:paraId="5FAE7720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0608A2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431CEB2E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0608A2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47771469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3E56CBAC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  <w:shd w:val="clear" w:color="auto" w:fill="F2F2F2"/>
          </w:tcPr>
          <w:p w14:paraId="22D062EC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  <w:shd w:val="clear" w:color="auto" w:fill="F2F2F2"/>
          </w:tcPr>
          <w:p w14:paraId="2F6FBE9E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6CF086CB" w14:textId="77777777" w:rsidR="000A1D6F" w:rsidRPr="000608A2" w:rsidRDefault="000A1D6F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0C624B" w:rsidRPr="003E3290" w14:paraId="4CC45863" w14:textId="77777777" w:rsidTr="00D534E5">
        <w:trPr>
          <w:gridAfter w:val="1"/>
          <w:wAfter w:w="87" w:type="dxa"/>
          <w:trHeight w:val="244"/>
          <w:jc w:val="center"/>
        </w:trPr>
        <w:tc>
          <w:tcPr>
            <w:tcW w:w="0" w:type="auto"/>
          </w:tcPr>
          <w:p w14:paraId="7CD4E82B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0608A2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0EDBB45B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0608A2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3001" w:type="dxa"/>
            <w:gridSpan w:val="2"/>
          </w:tcPr>
          <w:p w14:paraId="1DA2CEEB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09E8C845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7337AAA5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29AA3241" w14:textId="77777777" w:rsidR="001E5F71" w:rsidRDefault="000C624B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4257A9B3" w14:textId="420720AC" w:rsidR="000C624B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5</w:t>
            </w:r>
          </w:p>
        </w:tc>
        <w:tc>
          <w:tcPr>
            <w:tcW w:w="2965" w:type="dxa"/>
            <w:gridSpan w:val="2"/>
          </w:tcPr>
          <w:p w14:paraId="38161F6E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</w:tcPr>
          <w:p w14:paraId="43C08BEA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0C624B" w:rsidRPr="003E3290" w14:paraId="2E4B03C5" w14:textId="77777777" w:rsidTr="008C5B68">
        <w:trPr>
          <w:gridAfter w:val="1"/>
          <w:wAfter w:w="87" w:type="dxa"/>
          <w:trHeight w:val="244"/>
          <w:jc w:val="center"/>
        </w:trPr>
        <w:tc>
          <w:tcPr>
            <w:tcW w:w="0" w:type="auto"/>
            <w:shd w:val="clear" w:color="auto" w:fill="F2F2F2"/>
          </w:tcPr>
          <w:p w14:paraId="237FB9A4" w14:textId="77777777" w:rsidR="000C624B" w:rsidRPr="003E3290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9:50</w:t>
            </w:r>
          </w:p>
          <w:p w14:paraId="76017CBA" w14:textId="77777777" w:rsidR="000C624B" w:rsidRPr="003E3290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321AD598" w14:textId="6170A20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525B4991" w14:textId="4348E271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  <w:shd w:val="clear" w:color="auto" w:fill="F2F2F2"/>
          </w:tcPr>
          <w:p w14:paraId="73AB2B04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55B2DA18" w14:textId="77777777" w:rsidR="001E5F71" w:rsidRDefault="000C624B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13223458" w14:textId="305867F6" w:rsidR="000C624B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5</w:t>
            </w:r>
          </w:p>
        </w:tc>
        <w:tc>
          <w:tcPr>
            <w:tcW w:w="2965" w:type="dxa"/>
            <w:gridSpan w:val="2"/>
            <w:shd w:val="clear" w:color="auto" w:fill="F2F2F2"/>
          </w:tcPr>
          <w:p w14:paraId="636BCF53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5E4375A7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223EC054" w14:textId="4553EABA" w:rsidR="000C624B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  <w:shd w:val="clear" w:color="auto" w:fill="F2F2F2"/>
          </w:tcPr>
          <w:p w14:paraId="5C651E5F" w14:textId="7777777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0C624B" w:rsidRPr="003E3290" w14:paraId="51EF0FB0" w14:textId="77777777" w:rsidTr="008E3FDA">
        <w:trPr>
          <w:gridAfter w:val="1"/>
          <w:wAfter w:w="87" w:type="dxa"/>
          <w:trHeight w:val="233"/>
          <w:jc w:val="center"/>
        </w:trPr>
        <w:tc>
          <w:tcPr>
            <w:tcW w:w="0" w:type="auto"/>
          </w:tcPr>
          <w:p w14:paraId="0EDC6D91" w14:textId="77777777" w:rsidR="000C624B" w:rsidRPr="003E3290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396414B7" w14:textId="77777777" w:rsidR="000C624B" w:rsidRPr="003E3290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3001" w:type="dxa"/>
            <w:gridSpan w:val="2"/>
          </w:tcPr>
          <w:p w14:paraId="4F7B7D6E" w14:textId="0A8E10A7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28D18C10" w14:textId="5E23DE51" w:rsidR="000C624B" w:rsidRPr="000608A2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356C9F55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36EBEF46" w14:textId="77777777" w:rsidR="001E5F71" w:rsidRDefault="000C624B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09F71C54" w14:textId="6CE7FDC6" w:rsidR="000C624B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5</w:t>
            </w:r>
          </w:p>
        </w:tc>
        <w:tc>
          <w:tcPr>
            <w:tcW w:w="2965" w:type="dxa"/>
            <w:gridSpan w:val="2"/>
          </w:tcPr>
          <w:p w14:paraId="4D466738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1BA15CCF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6806862C" w14:textId="55F29A50" w:rsidR="000C624B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</w:tcPr>
          <w:p w14:paraId="7A828237" w14:textId="77777777" w:rsidR="000C624B" w:rsidRDefault="000C624B" w:rsidP="000A1D6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76918810" w14:textId="77777777" w:rsidR="001E5F71" w:rsidRDefault="000C624B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5D564702" w14:textId="481DCD44" w:rsidR="000C624B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</w:tr>
      <w:tr w:rsidR="00F82CA0" w:rsidRPr="003E3290" w14:paraId="5D6CE357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  <w:shd w:val="clear" w:color="auto" w:fill="F2F2F2"/>
          </w:tcPr>
          <w:p w14:paraId="5B39A55B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4D898CC4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30EA2CF2" w14:textId="2A6D59C2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22CB0F6A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  <w:shd w:val="clear" w:color="auto" w:fill="F2F2F2"/>
          </w:tcPr>
          <w:p w14:paraId="470DAE0C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033C9161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631B24A1" w14:textId="45A1EE23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965" w:type="dxa"/>
            <w:gridSpan w:val="2"/>
            <w:shd w:val="clear" w:color="auto" w:fill="F2F2F2"/>
          </w:tcPr>
          <w:p w14:paraId="1AA1671C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7E8AB7FD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23592D80" w14:textId="60C469FA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  <w:shd w:val="clear" w:color="auto" w:fill="F2F2F2"/>
          </w:tcPr>
          <w:p w14:paraId="20F8BA41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52577894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2F334864" w14:textId="00B9A90D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</w:tr>
      <w:tr w:rsidR="00F82CA0" w:rsidRPr="003E3290" w14:paraId="261489D9" w14:textId="77777777" w:rsidTr="00DA0B3E">
        <w:trPr>
          <w:gridAfter w:val="1"/>
          <w:wAfter w:w="87" w:type="dxa"/>
          <w:trHeight w:val="368"/>
          <w:jc w:val="center"/>
        </w:trPr>
        <w:tc>
          <w:tcPr>
            <w:tcW w:w="0" w:type="auto"/>
          </w:tcPr>
          <w:p w14:paraId="355A7798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6AAAC6C7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3001" w:type="dxa"/>
            <w:gridSpan w:val="2"/>
          </w:tcPr>
          <w:p w14:paraId="3498A1DA" w14:textId="20B82E89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05A97CBD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1345FBDD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  <w:p w14:paraId="5E85EEB4" w14:textId="7EDC03FB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</w:tcPr>
          <w:p w14:paraId="539FC6C8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26985AA1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5323464E" w14:textId="3DD9A01D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965" w:type="dxa"/>
            <w:gridSpan w:val="2"/>
          </w:tcPr>
          <w:p w14:paraId="0B4D1327" w14:textId="3031F920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</w:tcPr>
          <w:p w14:paraId="15876DC4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01799769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26E47977" w14:textId="30B23BA3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</w:tr>
      <w:tr w:rsidR="00F82CA0" w:rsidRPr="003E3290" w14:paraId="03BC10C9" w14:textId="77777777" w:rsidTr="00DA0B3E">
        <w:trPr>
          <w:gridAfter w:val="1"/>
          <w:wAfter w:w="87" w:type="dxa"/>
          <w:trHeight w:val="249"/>
          <w:jc w:val="center"/>
        </w:trPr>
        <w:tc>
          <w:tcPr>
            <w:tcW w:w="0" w:type="auto"/>
            <w:shd w:val="clear" w:color="auto" w:fill="F2F2F2"/>
          </w:tcPr>
          <w:p w14:paraId="7CF90579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7853E345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4542D90F" w14:textId="0D2C73C0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7F0EAAB8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169A8142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  <w:p w14:paraId="308DEC31" w14:textId="405D8CE1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  <w:shd w:val="clear" w:color="auto" w:fill="F2F2F2"/>
          </w:tcPr>
          <w:p w14:paraId="2DBC8B53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25622834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4FAAE22D" w14:textId="41AD094A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965" w:type="dxa"/>
            <w:gridSpan w:val="2"/>
            <w:shd w:val="clear" w:color="auto" w:fill="F2F2F2"/>
          </w:tcPr>
          <w:p w14:paraId="69B3B209" w14:textId="082F0B08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2DC1ED5F" w14:textId="2539E6D2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47C58D27" w14:textId="77777777" w:rsidTr="00DA0B3E">
        <w:trPr>
          <w:gridAfter w:val="1"/>
          <w:wAfter w:w="87" w:type="dxa"/>
          <w:trHeight w:val="61"/>
          <w:jc w:val="center"/>
        </w:trPr>
        <w:tc>
          <w:tcPr>
            <w:tcW w:w="0" w:type="auto"/>
          </w:tcPr>
          <w:p w14:paraId="60DC9621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09786927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3001" w:type="dxa"/>
            <w:gridSpan w:val="2"/>
          </w:tcPr>
          <w:p w14:paraId="6B66A5A0" w14:textId="294BE684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4342D130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7F93FA1C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  <w:p w14:paraId="185F68E4" w14:textId="6AEF02B9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</w:tcPr>
          <w:p w14:paraId="1F47A70E" w14:textId="4789E621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1AE08EB8" w14:textId="0FC6F38C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</w:tcPr>
          <w:p w14:paraId="33CFD906" w14:textId="3958BDF6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7BC7BD7F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  <w:shd w:val="clear" w:color="auto" w:fill="F2F2F2"/>
          </w:tcPr>
          <w:p w14:paraId="00C4E012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1BD4D048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4E472768" w14:textId="4BD28FC1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03867207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60DDF1AD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427FE3CC" w14:textId="7A12FFB4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  <w:shd w:val="clear" w:color="auto" w:fill="F2F2F2"/>
          </w:tcPr>
          <w:p w14:paraId="3F52E712" w14:textId="4D8F063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  <w:shd w:val="clear" w:color="auto" w:fill="F2F2F2"/>
          </w:tcPr>
          <w:p w14:paraId="6A776ED6" w14:textId="53DEFD8D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02E3E4A8" w14:textId="6E820B69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46A5E17F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</w:tcPr>
          <w:p w14:paraId="38BDA162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</w:t>
            </w:r>
          </w:p>
          <w:p w14:paraId="5DE4FAE6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</w:t>
            </w:r>
            <w:r w:rsidRPr="003E3290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5</w:t>
            </w:r>
          </w:p>
        </w:tc>
        <w:tc>
          <w:tcPr>
            <w:tcW w:w="3001" w:type="dxa"/>
            <w:gridSpan w:val="2"/>
          </w:tcPr>
          <w:p w14:paraId="347A42A4" w14:textId="67E1C58A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0CDBA3C9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4C2637CD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515B556F" w14:textId="5DA93241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</w:tcPr>
          <w:p w14:paraId="37E96495" w14:textId="02EED516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0FC47921" w14:textId="2CB1EBB5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</w:tcPr>
          <w:p w14:paraId="7F67A806" w14:textId="42D81421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0EE07F20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  <w:shd w:val="clear" w:color="auto" w:fill="F2F2F2"/>
          </w:tcPr>
          <w:p w14:paraId="64C88D97" w14:textId="77777777" w:rsidR="00F82CA0" w:rsidRPr="009A5DB6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7CECCC7E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9A5DB6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236DFA88" w14:textId="5B642496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34A67C26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5BB12B40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4D30F784" w14:textId="359DB80C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  <w:shd w:val="clear" w:color="auto" w:fill="F2F2F2"/>
          </w:tcPr>
          <w:p w14:paraId="6A946110" w14:textId="1F7163B1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  <w:shd w:val="clear" w:color="auto" w:fill="F2F2F2"/>
          </w:tcPr>
          <w:p w14:paraId="595C820C" w14:textId="40AC3E4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4CF5DB07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0ED9ABF1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</w:tcPr>
          <w:p w14:paraId="5579B176" w14:textId="6A185A30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3899D69B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3001" w:type="dxa"/>
            <w:gridSpan w:val="2"/>
          </w:tcPr>
          <w:p w14:paraId="00CAD0E1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7FBBEFAC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67E69291" w14:textId="332A0449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19105824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1A712425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1391BE70" w14:textId="01845DDC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</w:tcPr>
          <w:p w14:paraId="59438888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52A6B798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</w:tcPr>
          <w:p w14:paraId="4FA5EA8E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2B2437A8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3001" w:type="dxa"/>
            <w:gridSpan w:val="2"/>
          </w:tcPr>
          <w:p w14:paraId="2777FB5A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40F284EF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32E2AB7A" w14:textId="6DF326E8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1AB9521C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20527D34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3CD93B51" w14:textId="179A002C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</w:tcPr>
          <w:p w14:paraId="74C55DA7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635B7E2C" w14:textId="77777777" w:rsidTr="00DA0B3E">
        <w:trPr>
          <w:gridAfter w:val="1"/>
          <w:wAfter w:w="87" w:type="dxa"/>
          <w:trHeight w:val="368"/>
          <w:jc w:val="center"/>
        </w:trPr>
        <w:tc>
          <w:tcPr>
            <w:tcW w:w="0" w:type="auto"/>
          </w:tcPr>
          <w:p w14:paraId="60DE19A9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438B4142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3001" w:type="dxa"/>
            <w:gridSpan w:val="2"/>
          </w:tcPr>
          <w:p w14:paraId="50536B26" w14:textId="77777777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2B427968" w14:textId="1C7AC06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30385423" w14:textId="3F8EDE93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448F3A2A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Güncel Ekonomik Sorunlar</w:t>
            </w:r>
          </w:p>
          <w:p w14:paraId="2B367DD9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7C0095E2" w14:textId="6486C280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</w:tcPr>
          <w:p w14:paraId="3D82F0C5" w14:textId="242877F6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40583B9E" w14:textId="77777777" w:rsidTr="00DA0B3E">
        <w:trPr>
          <w:gridAfter w:val="1"/>
          <w:wAfter w:w="87" w:type="dxa"/>
          <w:trHeight w:val="368"/>
          <w:jc w:val="center"/>
        </w:trPr>
        <w:tc>
          <w:tcPr>
            <w:tcW w:w="0" w:type="auto"/>
          </w:tcPr>
          <w:p w14:paraId="48043833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lastRenderedPageBreak/>
              <w:t>17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0</w:t>
            </w:r>
          </w:p>
          <w:p w14:paraId="64ECCAAD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5</w:t>
            </w:r>
          </w:p>
        </w:tc>
        <w:tc>
          <w:tcPr>
            <w:tcW w:w="3001" w:type="dxa"/>
            <w:gridSpan w:val="2"/>
          </w:tcPr>
          <w:p w14:paraId="25620E9A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07DD6F6F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6B2839FE" w14:textId="685F4DDE" w:rsidR="001E5F71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835" w:type="dxa"/>
          </w:tcPr>
          <w:p w14:paraId="4252159C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6835B25C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  <w:p w14:paraId="0145BBBD" w14:textId="6F086071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</w:tcPr>
          <w:p w14:paraId="6B3FFBE1" w14:textId="4C1D22E6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5028B7BE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3DD5A1B9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10AEC5C0" w14:textId="78BC76F5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</w:tcPr>
          <w:p w14:paraId="1BE5220E" w14:textId="19BE5913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5E34A96B" w14:textId="77777777" w:rsidTr="00DA0B3E">
        <w:trPr>
          <w:gridAfter w:val="1"/>
          <w:wAfter w:w="87" w:type="dxa"/>
          <w:trHeight w:val="368"/>
          <w:jc w:val="center"/>
        </w:trPr>
        <w:tc>
          <w:tcPr>
            <w:tcW w:w="0" w:type="auto"/>
            <w:shd w:val="clear" w:color="auto" w:fill="F2F2F2"/>
          </w:tcPr>
          <w:p w14:paraId="13F3EFA6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0</w:t>
            </w:r>
          </w:p>
          <w:p w14:paraId="103D5F37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51081667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61FD8D32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1D7A8564" w14:textId="18D7FBDB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835" w:type="dxa"/>
            <w:shd w:val="clear" w:color="auto" w:fill="F2F2F2"/>
          </w:tcPr>
          <w:p w14:paraId="2F407D9B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741E69AF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  <w:p w14:paraId="005C20F4" w14:textId="4DC94C45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  <w:shd w:val="clear" w:color="auto" w:fill="F2F2F2"/>
          </w:tcPr>
          <w:p w14:paraId="6968D906" w14:textId="14D0AEE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  <w:shd w:val="clear" w:color="auto" w:fill="F2F2F2"/>
          </w:tcPr>
          <w:p w14:paraId="663CBB42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6A471CF3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765AB7B5" w14:textId="5340D881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  <w:shd w:val="clear" w:color="auto" w:fill="F2F2F2"/>
          </w:tcPr>
          <w:p w14:paraId="2E1E5578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66E9D45F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1146A500" w14:textId="33852D29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</w:tr>
      <w:tr w:rsidR="00F82CA0" w:rsidRPr="003E3290" w14:paraId="3A6DC430" w14:textId="77777777" w:rsidTr="00DA0B3E">
        <w:trPr>
          <w:gridAfter w:val="1"/>
          <w:wAfter w:w="87" w:type="dxa"/>
          <w:trHeight w:val="244"/>
          <w:jc w:val="center"/>
        </w:trPr>
        <w:tc>
          <w:tcPr>
            <w:tcW w:w="0" w:type="auto"/>
          </w:tcPr>
          <w:p w14:paraId="25546575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00</w:t>
            </w:r>
          </w:p>
          <w:p w14:paraId="31C50F73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5</w:t>
            </w:r>
          </w:p>
        </w:tc>
        <w:tc>
          <w:tcPr>
            <w:tcW w:w="3001" w:type="dxa"/>
            <w:gridSpan w:val="2"/>
          </w:tcPr>
          <w:p w14:paraId="7E65907A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Dünya Ekonomisi</w:t>
            </w:r>
          </w:p>
          <w:p w14:paraId="67948EA6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Zekiye Nazlı Kansu</w:t>
            </w:r>
          </w:p>
          <w:p w14:paraId="6FEE6F5D" w14:textId="66B0D4FB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835" w:type="dxa"/>
          </w:tcPr>
          <w:p w14:paraId="4BC32475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Osmanlı Türkçesi</w:t>
            </w:r>
          </w:p>
          <w:p w14:paraId="17755A4A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 xml:space="preserve">Prof. Dr. Kadir </w:t>
            </w:r>
            <w:proofErr w:type="spellStart"/>
            <w:r>
              <w:rPr>
                <w:rFonts w:ascii="Times New Roman" w:hAnsi="Times New Roman"/>
                <w:sz w:val="13"/>
                <w:szCs w:val="13"/>
              </w:rPr>
              <w:t>Arslanboğa</w:t>
            </w:r>
            <w:proofErr w:type="spellEnd"/>
          </w:p>
          <w:p w14:paraId="0B58A23A" w14:textId="0C1598D6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3502" w:type="dxa"/>
            <w:gridSpan w:val="2"/>
          </w:tcPr>
          <w:p w14:paraId="6254503A" w14:textId="24D32D49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965" w:type="dxa"/>
            <w:gridSpan w:val="2"/>
          </w:tcPr>
          <w:p w14:paraId="443F933B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İktisadi Kalkınma</w:t>
            </w:r>
          </w:p>
          <w:p w14:paraId="19DB0854" w14:textId="77777777" w:rsidR="006450FA" w:rsidRDefault="006450FA" w:rsidP="006450F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 H. Levent Dalyancı</w:t>
            </w:r>
          </w:p>
          <w:p w14:paraId="5796B402" w14:textId="576494AA" w:rsidR="00F82CA0" w:rsidRPr="001A5F3F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  <w:tc>
          <w:tcPr>
            <w:tcW w:w="2588" w:type="dxa"/>
            <w:gridSpan w:val="2"/>
          </w:tcPr>
          <w:p w14:paraId="0B6FD54E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6EE024C0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4B84A2FE" w14:textId="27EEBD08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</w:tr>
      <w:tr w:rsidR="00F82CA0" w:rsidRPr="003E3290" w14:paraId="08E3E0EF" w14:textId="77777777" w:rsidTr="00DA0B3E">
        <w:trPr>
          <w:gridAfter w:val="1"/>
          <w:wAfter w:w="87" w:type="dxa"/>
          <w:trHeight w:val="304"/>
          <w:jc w:val="center"/>
        </w:trPr>
        <w:tc>
          <w:tcPr>
            <w:tcW w:w="0" w:type="auto"/>
            <w:shd w:val="clear" w:color="auto" w:fill="F2F2F2"/>
          </w:tcPr>
          <w:p w14:paraId="200C3E14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50</w:t>
            </w:r>
          </w:p>
          <w:p w14:paraId="10B65A8A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3EBC085F" w14:textId="0EB01260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0A087F3C" w14:textId="512BD76F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  <w:shd w:val="clear" w:color="auto" w:fill="F2F2F2"/>
          </w:tcPr>
          <w:p w14:paraId="18101E27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5636E9A2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5F3F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0305E3B7" w14:textId="55DBBB35" w:rsidR="00F82CA0" w:rsidRPr="001A5F3F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5</w:t>
            </w:r>
          </w:p>
        </w:tc>
        <w:tc>
          <w:tcPr>
            <w:tcW w:w="2965" w:type="dxa"/>
            <w:gridSpan w:val="2"/>
            <w:shd w:val="clear" w:color="auto" w:fill="F2F2F2"/>
          </w:tcPr>
          <w:p w14:paraId="13FD8F75" w14:textId="5B2358F2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0997FC6B" w14:textId="77777777" w:rsidR="00F82CA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 xml:space="preserve">Uluslararası İktisat </w:t>
            </w:r>
          </w:p>
          <w:p w14:paraId="31E29E50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2"/>
                <w:szCs w:val="14"/>
              </w:rPr>
              <w:t>Dr. Öğr. Üyesi Yavuz YILDIRIM</w:t>
            </w:r>
          </w:p>
          <w:p w14:paraId="017537A2" w14:textId="5DE033AF" w:rsidR="00F82CA0" w:rsidRPr="000608A2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6</w:t>
            </w:r>
          </w:p>
        </w:tc>
      </w:tr>
      <w:tr w:rsidR="00F82CA0" w:rsidRPr="003E3290" w14:paraId="24AA12A6" w14:textId="77777777" w:rsidTr="00DA0B3E">
        <w:trPr>
          <w:gridAfter w:val="1"/>
          <w:wAfter w:w="87" w:type="dxa"/>
          <w:trHeight w:val="43"/>
          <w:jc w:val="center"/>
        </w:trPr>
        <w:tc>
          <w:tcPr>
            <w:tcW w:w="0" w:type="auto"/>
          </w:tcPr>
          <w:p w14:paraId="2938D466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40</w:t>
            </w:r>
          </w:p>
          <w:p w14:paraId="04391E99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25</w:t>
            </w:r>
          </w:p>
        </w:tc>
        <w:tc>
          <w:tcPr>
            <w:tcW w:w="3001" w:type="dxa"/>
            <w:gridSpan w:val="2"/>
          </w:tcPr>
          <w:p w14:paraId="1E57972B" w14:textId="13BD9ED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</w:tcPr>
          <w:p w14:paraId="214F2051" w14:textId="19F4A40E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</w:tcPr>
          <w:p w14:paraId="5E06F2FA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3751DCF9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5F3F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73979924" w14:textId="301593BA" w:rsidR="00F82CA0" w:rsidRPr="001A5F3F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5</w:t>
            </w:r>
          </w:p>
        </w:tc>
        <w:tc>
          <w:tcPr>
            <w:tcW w:w="2965" w:type="dxa"/>
            <w:gridSpan w:val="2"/>
          </w:tcPr>
          <w:p w14:paraId="19DAF27E" w14:textId="761834EC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</w:tcPr>
          <w:p w14:paraId="7F957B59" w14:textId="3B5632DB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  <w:tr w:rsidR="00F82CA0" w:rsidRPr="003E3290" w14:paraId="32E5480D" w14:textId="77777777" w:rsidTr="00DA0B3E">
        <w:trPr>
          <w:gridAfter w:val="1"/>
          <w:wAfter w:w="87" w:type="dxa"/>
          <w:trHeight w:val="491"/>
          <w:jc w:val="center"/>
        </w:trPr>
        <w:tc>
          <w:tcPr>
            <w:tcW w:w="0" w:type="auto"/>
            <w:shd w:val="clear" w:color="auto" w:fill="F2F2F2"/>
          </w:tcPr>
          <w:p w14:paraId="2B9A33F6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30</w:t>
            </w:r>
          </w:p>
          <w:p w14:paraId="55C82D0C" w14:textId="77777777" w:rsidR="00F82CA0" w:rsidRPr="003E3290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</w:t>
            </w:r>
            <w:r w:rsidRPr="003E3290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:15</w:t>
            </w:r>
          </w:p>
        </w:tc>
        <w:tc>
          <w:tcPr>
            <w:tcW w:w="3001" w:type="dxa"/>
            <w:gridSpan w:val="2"/>
            <w:shd w:val="clear" w:color="auto" w:fill="F2F2F2"/>
          </w:tcPr>
          <w:p w14:paraId="7B75068A" w14:textId="6C83F0F4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835" w:type="dxa"/>
            <w:shd w:val="clear" w:color="auto" w:fill="F2F2F2"/>
          </w:tcPr>
          <w:p w14:paraId="5388CC86" w14:textId="594661AF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3502" w:type="dxa"/>
            <w:gridSpan w:val="2"/>
            <w:shd w:val="clear" w:color="auto" w:fill="F2F2F2"/>
          </w:tcPr>
          <w:p w14:paraId="798D32FB" w14:textId="77777777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 w:rsidRPr="001A5F3F">
              <w:rPr>
                <w:rFonts w:ascii="Times New Roman" w:hAnsi="Times New Roman"/>
                <w:sz w:val="13"/>
                <w:szCs w:val="13"/>
              </w:rPr>
              <w:t>Endüstriyel İktisat</w:t>
            </w:r>
          </w:p>
          <w:p w14:paraId="7C0049FF" w14:textId="77777777" w:rsidR="001E5F71" w:rsidRDefault="00F82CA0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 w:rsidRPr="001A5F3F">
              <w:rPr>
                <w:rFonts w:ascii="Times New Roman" w:hAnsi="Times New Roman"/>
                <w:sz w:val="14"/>
                <w:szCs w:val="14"/>
              </w:rPr>
              <w:t>Dr. Öğr. Üyesi Can Bekaroğlu</w:t>
            </w:r>
          </w:p>
          <w:p w14:paraId="421B1C34" w14:textId="5EA19BA7" w:rsidR="00F82CA0" w:rsidRPr="001A5F3F" w:rsidRDefault="001E5F71" w:rsidP="001E5F71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  <w:r>
              <w:rPr>
                <w:rFonts w:ascii="Times New Roman" w:hAnsi="Times New Roman"/>
                <w:sz w:val="13"/>
                <w:szCs w:val="13"/>
              </w:rPr>
              <w:t>205</w:t>
            </w:r>
          </w:p>
        </w:tc>
        <w:tc>
          <w:tcPr>
            <w:tcW w:w="2965" w:type="dxa"/>
            <w:gridSpan w:val="2"/>
            <w:shd w:val="clear" w:color="auto" w:fill="F2F2F2"/>
          </w:tcPr>
          <w:p w14:paraId="2515C378" w14:textId="19B328FD" w:rsidR="00F82CA0" w:rsidRPr="001A5F3F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  <w:tc>
          <w:tcPr>
            <w:tcW w:w="2588" w:type="dxa"/>
            <w:gridSpan w:val="2"/>
            <w:shd w:val="clear" w:color="auto" w:fill="F2F2F2"/>
          </w:tcPr>
          <w:p w14:paraId="4EF89E7F" w14:textId="3C6AB544" w:rsidR="00F82CA0" w:rsidRPr="000608A2" w:rsidRDefault="00F82CA0" w:rsidP="00F82CA0">
            <w:pPr>
              <w:spacing w:after="0" w:line="240" w:lineRule="auto"/>
              <w:jc w:val="center"/>
              <w:rPr>
                <w:rFonts w:ascii="Times New Roman" w:hAnsi="Times New Roman"/>
                <w:sz w:val="13"/>
                <w:szCs w:val="13"/>
              </w:rPr>
            </w:pPr>
          </w:p>
        </w:tc>
      </w:tr>
    </w:tbl>
    <w:p w14:paraId="425D9A3C" w14:textId="77777777" w:rsidR="00B055EE" w:rsidRPr="003E3290" w:rsidRDefault="00B055EE">
      <w:pPr>
        <w:rPr>
          <w:rFonts w:ascii="Times New Roman" w:hAnsi="Times New Roman"/>
          <w:sz w:val="14"/>
          <w:szCs w:val="14"/>
        </w:rPr>
      </w:pPr>
    </w:p>
    <w:sectPr w:rsidR="00B055EE" w:rsidRPr="003E3290" w:rsidSect="002B6F66">
      <w:headerReference w:type="default" r:id="rId7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0C4C7" w14:textId="77777777" w:rsidR="00A61972" w:rsidRDefault="00A61972" w:rsidP="00197788">
      <w:pPr>
        <w:spacing w:after="0" w:line="240" w:lineRule="auto"/>
      </w:pPr>
      <w:r>
        <w:separator/>
      </w:r>
    </w:p>
  </w:endnote>
  <w:endnote w:type="continuationSeparator" w:id="0">
    <w:p w14:paraId="0FBAF83C" w14:textId="77777777" w:rsidR="00A61972" w:rsidRDefault="00A61972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7BD59" w14:textId="77777777" w:rsidR="00A61972" w:rsidRDefault="00A61972" w:rsidP="00197788">
      <w:pPr>
        <w:spacing w:after="0" w:line="240" w:lineRule="auto"/>
      </w:pPr>
      <w:r>
        <w:separator/>
      </w:r>
    </w:p>
  </w:footnote>
  <w:footnote w:type="continuationSeparator" w:id="0">
    <w:p w14:paraId="21E3C597" w14:textId="77777777" w:rsidR="00A61972" w:rsidRDefault="00A61972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9B8C3" w14:textId="61BC7167" w:rsidR="002B6F66" w:rsidRPr="00956EA1" w:rsidRDefault="00876683" w:rsidP="002B6F6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 xml:space="preserve">İKTİSAT </w:t>
    </w:r>
    <w:r w:rsidR="002B6F66">
      <w:rPr>
        <w:rFonts w:ascii="Times New Roman" w:hAnsi="Times New Roman"/>
        <w:b/>
        <w:sz w:val="24"/>
        <w:szCs w:val="24"/>
      </w:rPr>
      <w:t>BÖLÜMÜ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2C2E38"/>
    <w:multiLevelType w:val="hybridMultilevel"/>
    <w:tmpl w:val="69464480"/>
    <w:lvl w:ilvl="0" w:tplc="7AF69250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7536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q0FADNt32wtAAAA"/>
  </w:docVars>
  <w:rsids>
    <w:rsidRoot w:val="004D7519"/>
    <w:rsid w:val="000039B3"/>
    <w:rsid w:val="00007A58"/>
    <w:rsid w:val="00024DB8"/>
    <w:rsid w:val="00024E48"/>
    <w:rsid w:val="00027DAF"/>
    <w:rsid w:val="00042EDB"/>
    <w:rsid w:val="000436CE"/>
    <w:rsid w:val="000517BE"/>
    <w:rsid w:val="0005784D"/>
    <w:rsid w:val="000608A2"/>
    <w:rsid w:val="00063E4D"/>
    <w:rsid w:val="00067D57"/>
    <w:rsid w:val="00075039"/>
    <w:rsid w:val="00075131"/>
    <w:rsid w:val="00090AD9"/>
    <w:rsid w:val="00090EA9"/>
    <w:rsid w:val="000A1D6F"/>
    <w:rsid w:val="000A2296"/>
    <w:rsid w:val="000A59C8"/>
    <w:rsid w:val="000B58DB"/>
    <w:rsid w:val="000C2DC2"/>
    <w:rsid w:val="000C624B"/>
    <w:rsid w:val="000D465E"/>
    <w:rsid w:val="000D66E5"/>
    <w:rsid w:val="000E3687"/>
    <w:rsid w:val="000E3937"/>
    <w:rsid w:val="000E5ECF"/>
    <w:rsid w:val="000E6C30"/>
    <w:rsid w:val="000F06C2"/>
    <w:rsid w:val="000F0FF9"/>
    <w:rsid w:val="000F7E3B"/>
    <w:rsid w:val="001215AF"/>
    <w:rsid w:val="0012192A"/>
    <w:rsid w:val="0012458C"/>
    <w:rsid w:val="0013610A"/>
    <w:rsid w:val="00136301"/>
    <w:rsid w:val="00143279"/>
    <w:rsid w:val="00145C55"/>
    <w:rsid w:val="00147B91"/>
    <w:rsid w:val="00150CD7"/>
    <w:rsid w:val="00152E2C"/>
    <w:rsid w:val="00153129"/>
    <w:rsid w:val="00164618"/>
    <w:rsid w:val="001646EC"/>
    <w:rsid w:val="00166FE6"/>
    <w:rsid w:val="001735A7"/>
    <w:rsid w:val="00182E9E"/>
    <w:rsid w:val="0019060D"/>
    <w:rsid w:val="001942E8"/>
    <w:rsid w:val="00196537"/>
    <w:rsid w:val="00197788"/>
    <w:rsid w:val="001A4626"/>
    <w:rsid w:val="001A490C"/>
    <w:rsid w:val="001A5644"/>
    <w:rsid w:val="001A5F3F"/>
    <w:rsid w:val="001A665A"/>
    <w:rsid w:val="001B06D8"/>
    <w:rsid w:val="001C205F"/>
    <w:rsid w:val="001C531D"/>
    <w:rsid w:val="001C6B61"/>
    <w:rsid w:val="001C7349"/>
    <w:rsid w:val="001D3C5D"/>
    <w:rsid w:val="001D62E6"/>
    <w:rsid w:val="001E5F71"/>
    <w:rsid w:val="001F66D4"/>
    <w:rsid w:val="002145C6"/>
    <w:rsid w:val="002200AB"/>
    <w:rsid w:val="002308FF"/>
    <w:rsid w:val="00232A25"/>
    <w:rsid w:val="00240207"/>
    <w:rsid w:val="00243B3C"/>
    <w:rsid w:val="00247C50"/>
    <w:rsid w:val="00250B5D"/>
    <w:rsid w:val="00254CBF"/>
    <w:rsid w:val="002614A8"/>
    <w:rsid w:val="00263397"/>
    <w:rsid w:val="00277990"/>
    <w:rsid w:val="00277CCB"/>
    <w:rsid w:val="00284402"/>
    <w:rsid w:val="00285F34"/>
    <w:rsid w:val="002930B7"/>
    <w:rsid w:val="0029507F"/>
    <w:rsid w:val="002A011D"/>
    <w:rsid w:val="002A1AF1"/>
    <w:rsid w:val="002A5D12"/>
    <w:rsid w:val="002A657D"/>
    <w:rsid w:val="002B0AF0"/>
    <w:rsid w:val="002B24C4"/>
    <w:rsid w:val="002B6F66"/>
    <w:rsid w:val="002C1130"/>
    <w:rsid w:val="002C1C53"/>
    <w:rsid w:val="002C5302"/>
    <w:rsid w:val="002C565D"/>
    <w:rsid w:val="002F050B"/>
    <w:rsid w:val="002F1B30"/>
    <w:rsid w:val="002F3850"/>
    <w:rsid w:val="00302853"/>
    <w:rsid w:val="00302F67"/>
    <w:rsid w:val="003058C3"/>
    <w:rsid w:val="00306FEF"/>
    <w:rsid w:val="00315419"/>
    <w:rsid w:val="003317C4"/>
    <w:rsid w:val="00334227"/>
    <w:rsid w:val="00335A5E"/>
    <w:rsid w:val="00344C82"/>
    <w:rsid w:val="00345895"/>
    <w:rsid w:val="00345DCC"/>
    <w:rsid w:val="0034748A"/>
    <w:rsid w:val="003700BE"/>
    <w:rsid w:val="00371C11"/>
    <w:rsid w:val="0037411C"/>
    <w:rsid w:val="0038044D"/>
    <w:rsid w:val="00381371"/>
    <w:rsid w:val="00383B8D"/>
    <w:rsid w:val="00386874"/>
    <w:rsid w:val="00390419"/>
    <w:rsid w:val="00394C2C"/>
    <w:rsid w:val="003A2372"/>
    <w:rsid w:val="003A5BE9"/>
    <w:rsid w:val="003D150A"/>
    <w:rsid w:val="003D50E1"/>
    <w:rsid w:val="003E112F"/>
    <w:rsid w:val="003E2BB5"/>
    <w:rsid w:val="003E3290"/>
    <w:rsid w:val="003E3D19"/>
    <w:rsid w:val="003E5B5E"/>
    <w:rsid w:val="003F0E44"/>
    <w:rsid w:val="003F5B85"/>
    <w:rsid w:val="003F643F"/>
    <w:rsid w:val="00403FEE"/>
    <w:rsid w:val="0040511A"/>
    <w:rsid w:val="00405C39"/>
    <w:rsid w:val="00407D3C"/>
    <w:rsid w:val="00411D13"/>
    <w:rsid w:val="004162AC"/>
    <w:rsid w:val="0042539A"/>
    <w:rsid w:val="004404F4"/>
    <w:rsid w:val="004452DE"/>
    <w:rsid w:val="00446E69"/>
    <w:rsid w:val="004553FD"/>
    <w:rsid w:val="00467806"/>
    <w:rsid w:val="00474768"/>
    <w:rsid w:val="0048331F"/>
    <w:rsid w:val="00485214"/>
    <w:rsid w:val="00487F02"/>
    <w:rsid w:val="0049218E"/>
    <w:rsid w:val="00492957"/>
    <w:rsid w:val="00496EA5"/>
    <w:rsid w:val="004B00E0"/>
    <w:rsid w:val="004B6EFE"/>
    <w:rsid w:val="004C5E87"/>
    <w:rsid w:val="004D1443"/>
    <w:rsid w:val="004D51B2"/>
    <w:rsid w:val="004D69CA"/>
    <w:rsid w:val="004D7519"/>
    <w:rsid w:val="004E19AA"/>
    <w:rsid w:val="004E1B97"/>
    <w:rsid w:val="004E6857"/>
    <w:rsid w:val="004E714E"/>
    <w:rsid w:val="004F3BFB"/>
    <w:rsid w:val="00517EDE"/>
    <w:rsid w:val="00534ABB"/>
    <w:rsid w:val="00537AD0"/>
    <w:rsid w:val="00547239"/>
    <w:rsid w:val="00561043"/>
    <w:rsid w:val="00561E1E"/>
    <w:rsid w:val="00564208"/>
    <w:rsid w:val="00567895"/>
    <w:rsid w:val="00571414"/>
    <w:rsid w:val="00582992"/>
    <w:rsid w:val="00585D1A"/>
    <w:rsid w:val="005A334D"/>
    <w:rsid w:val="005A417A"/>
    <w:rsid w:val="005B0631"/>
    <w:rsid w:val="005B44F6"/>
    <w:rsid w:val="005B7DF6"/>
    <w:rsid w:val="005D3AE9"/>
    <w:rsid w:val="005D613C"/>
    <w:rsid w:val="005E0817"/>
    <w:rsid w:val="005E3808"/>
    <w:rsid w:val="005E3D9F"/>
    <w:rsid w:val="005E4BD4"/>
    <w:rsid w:val="005E6769"/>
    <w:rsid w:val="005F09D1"/>
    <w:rsid w:val="005F1616"/>
    <w:rsid w:val="005F21CD"/>
    <w:rsid w:val="005F2573"/>
    <w:rsid w:val="005F319D"/>
    <w:rsid w:val="005F6952"/>
    <w:rsid w:val="005F7336"/>
    <w:rsid w:val="00601601"/>
    <w:rsid w:val="00602AEE"/>
    <w:rsid w:val="00602F0C"/>
    <w:rsid w:val="00612B5A"/>
    <w:rsid w:val="00616221"/>
    <w:rsid w:val="0063335C"/>
    <w:rsid w:val="006450FA"/>
    <w:rsid w:val="00645866"/>
    <w:rsid w:val="00647D37"/>
    <w:rsid w:val="00697D0C"/>
    <w:rsid w:val="006A51A9"/>
    <w:rsid w:val="006B1B1F"/>
    <w:rsid w:val="006B414C"/>
    <w:rsid w:val="006B439A"/>
    <w:rsid w:val="006C0FAC"/>
    <w:rsid w:val="006C251C"/>
    <w:rsid w:val="006C556A"/>
    <w:rsid w:val="006D51B3"/>
    <w:rsid w:val="006E1EE7"/>
    <w:rsid w:val="006F3C15"/>
    <w:rsid w:val="006F557B"/>
    <w:rsid w:val="00702F3F"/>
    <w:rsid w:val="00705C25"/>
    <w:rsid w:val="00707ED7"/>
    <w:rsid w:val="0071215C"/>
    <w:rsid w:val="00713F4E"/>
    <w:rsid w:val="00714BD9"/>
    <w:rsid w:val="00721D88"/>
    <w:rsid w:val="00722629"/>
    <w:rsid w:val="007245FD"/>
    <w:rsid w:val="00725722"/>
    <w:rsid w:val="0073058D"/>
    <w:rsid w:val="00730771"/>
    <w:rsid w:val="007348A8"/>
    <w:rsid w:val="00737E22"/>
    <w:rsid w:val="00741B02"/>
    <w:rsid w:val="00747000"/>
    <w:rsid w:val="007635AE"/>
    <w:rsid w:val="007718C4"/>
    <w:rsid w:val="00773397"/>
    <w:rsid w:val="00774D56"/>
    <w:rsid w:val="00776CD8"/>
    <w:rsid w:val="00781C85"/>
    <w:rsid w:val="00786AEA"/>
    <w:rsid w:val="00795B95"/>
    <w:rsid w:val="007A373F"/>
    <w:rsid w:val="007A4C28"/>
    <w:rsid w:val="007A5FD1"/>
    <w:rsid w:val="007A682D"/>
    <w:rsid w:val="007A6DDA"/>
    <w:rsid w:val="007B22BA"/>
    <w:rsid w:val="007B4532"/>
    <w:rsid w:val="007C14DF"/>
    <w:rsid w:val="007D602E"/>
    <w:rsid w:val="007E534C"/>
    <w:rsid w:val="007F3C42"/>
    <w:rsid w:val="008053E8"/>
    <w:rsid w:val="008065B6"/>
    <w:rsid w:val="00810706"/>
    <w:rsid w:val="00815BAD"/>
    <w:rsid w:val="008258FE"/>
    <w:rsid w:val="00832B46"/>
    <w:rsid w:val="00854481"/>
    <w:rsid w:val="008628DC"/>
    <w:rsid w:val="008672AB"/>
    <w:rsid w:val="0086778B"/>
    <w:rsid w:val="00870414"/>
    <w:rsid w:val="008760B0"/>
    <w:rsid w:val="00876683"/>
    <w:rsid w:val="00892F96"/>
    <w:rsid w:val="00895348"/>
    <w:rsid w:val="00896276"/>
    <w:rsid w:val="008A13DD"/>
    <w:rsid w:val="008A6BD8"/>
    <w:rsid w:val="008B58AE"/>
    <w:rsid w:val="008C141F"/>
    <w:rsid w:val="008E19F2"/>
    <w:rsid w:val="008E630F"/>
    <w:rsid w:val="008F34F8"/>
    <w:rsid w:val="008F3729"/>
    <w:rsid w:val="008F4591"/>
    <w:rsid w:val="008F634F"/>
    <w:rsid w:val="009012A9"/>
    <w:rsid w:val="009016EE"/>
    <w:rsid w:val="009019FC"/>
    <w:rsid w:val="00904E38"/>
    <w:rsid w:val="00906EB1"/>
    <w:rsid w:val="00913537"/>
    <w:rsid w:val="00934475"/>
    <w:rsid w:val="00944E04"/>
    <w:rsid w:val="0095022B"/>
    <w:rsid w:val="00950FD2"/>
    <w:rsid w:val="009523B5"/>
    <w:rsid w:val="00955CA4"/>
    <w:rsid w:val="00955EA4"/>
    <w:rsid w:val="00967855"/>
    <w:rsid w:val="00981D0C"/>
    <w:rsid w:val="0098327C"/>
    <w:rsid w:val="0099310D"/>
    <w:rsid w:val="00994069"/>
    <w:rsid w:val="00994BAE"/>
    <w:rsid w:val="009A0852"/>
    <w:rsid w:val="009A5DB6"/>
    <w:rsid w:val="009B1056"/>
    <w:rsid w:val="009B13BC"/>
    <w:rsid w:val="009B37EE"/>
    <w:rsid w:val="009B6C7F"/>
    <w:rsid w:val="009B6E65"/>
    <w:rsid w:val="009C7154"/>
    <w:rsid w:val="009E1D58"/>
    <w:rsid w:val="009F15F5"/>
    <w:rsid w:val="009F3ACE"/>
    <w:rsid w:val="009F4A53"/>
    <w:rsid w:val="00A01BCA"/>
    <w:rsid w:val="00A0539E"/>
    <w:rsid w:val="00A07FB5"/>
    <w:rsid w:val="00A1460B"/>
    <w:rsid w:val="00A174D9"/>
    <w:rsid w:val="00A24401"/>
    <w:rsid w:val="00A32019"/>
    <w:rsid w:val="00A34C95"/>
    <w:rsid w:val="00A43BA2"/>
    <w:rsid w:val="00A56C65"/>
    <w:rsid w:val="00A61972"/>
    <w:rsid w:val="00A629B7"/>
    <w:rsid w:val="00A675F4"/>
    <w:rsid w:val="00A74B16"/>
    <w:rsid w:val="00A75996"/>
    <w:rsid w:val="00A77FB7"/>
    <w:rsid w:val="00A80C73"/>
    <w:rsid w:val="00AA35D4"/>
    <w:rsid w:val="00AB1CFC"/>
    <w:rsid w:val="00AB2585"/>
    <w:rsid w:val="00AB470E"/>
    <w:rsid w:val="00AD7A9C"/>
    <w:rsid w:val="00AE2DD3"/>
    <w:rsid w:val="00AE3028"/>
    <w:rsid w:val="00AF1E8E"/>
    <w:rsid w:val="00B03777"/>
    <w:rsid w:val="00B055EE"/>
    <w:rsid w:val="00B133E7"/>
    <w:rsid w:val="00B25976"/>
    <w:rsid w:val="00B337F0"/>
    <w:rsid w:val="00B36658"/>
    <w:rsid w:val="00B40B61"/>
    <w:rsid w:val="00B4313C"/>
    <w:rsid w:val="00B57CDB"/>
    <w:rsid w:val="00B66E01"/>
    <w:rsid w:val="00B81734"/>
    <w:rsid w:val="00B830AC"/>
    <w:rsid w:val="00B83FAC"/>
    <w:rsid w:val="00B93F6A"/>
    <w:rsid w:val="00B96592"/>
    <w:rsid w:val="00BA006F"/>
    <w:rsid w:val="00BA14AD"/>
    <w:rsid w:val="00BB308F"/>
    <w:rsid w:val="00BB418D"/>
    <w:rsid w:val="00BB6A4D"/>
    <w:rsid w:val="00BC0E5A"/>
    <w:rsid w:val="00BC40A2"/>
    <w:rsid w:val="00BD0271"/>
    <w:rsid w:val="00BD1602"/>
    <w:rsid w:val="00BD300E"/>
    <w:rsid w:val="00BD3994"/>
    <w:rsid w:val="00BE7DBA"/>
    <w:rsid w:val="00BF0575"/>
    <w:rsid w:val="00BF3620"/>
    <w:rsid w:val="00C019ED"/>
    <w:rsid w:val="00C04C3F"/>
    <w:rsid w:val="00C067E6"/>
    <w:rsid w:val="00C24C69"/>
    <w:rsid w:val="00C3058E"/>
    <w:rsid w:val="00C34EA1"/>
    <w:rsid w:val="00C45D2F"/>
    <w:rsid w:val="00C46255"/>
    <w:rsid w:val="00C52E58"/>
    <w:rsid w:val="00C624CA"/>
    <w:rsid w:val="00C6440B"/>
    <w:rsid w:val="00C835AE"/>
    <w:rsid w:val="00C845D0"/>
    <w:rsid w:val="00C87BC2"/>
    <w:rsid w:val="00C90D67"/>
    <w:rsid w:val="00CA1A52"/>
    <w:rsid w:val="00CA4BEC"/>
    <w:rsid w:val="00CA515F"/>
    <w:rsid w:val="00CA5A1A"/>
    <w:rsid w:val="00CA7B58"/>
    <w:rsid w:val="00CB38E4"/>
    <w:rsid w:val="00CB55D9"/>
    <w:rsid w:val="00CB5E00"/>
    <w:rsid w:val="00CD17A7"/>
    <w:rsid w:val="00CD4973"/>
    <w:rsid w:val="00CF2D45"/>
    <w:rsid w:val="00CF4496"/>
    <w:rsid w:val="00CF6398"/>
    <w:rsid w:val="00D02F7E"/>
    <w:rsid w:val="00D21DF3"/>
    <w:rsid w:val="00D30B0B"/>
    <w:rsid w:val="00D30C2B"/>
    <w:rsid w:val="00D34A00"/>
    <w:rsid w:val="00D41BCA"/>
    <w:rsid w:val="00D44E66"/>
    <w:rsid w:val="00D649B0"/>
    <w:rsid w:val="00D7193A"/>
    <w:rsid w:val="00D75105"/>
    <w:rsid w:val="00D779B7"/>
    <w:rsid w:val="00D86116"/>
    <w:rsid w:val="00D90CE4"/>
    <w:rsid w:val="00D92A80"/>
    <w:rsid w:val="00D94A86"/>
    <w:rsid w:val="00DA0B3E"/>
    <w:rsid w:val="00DA12E5"/>
    <w:rsid w:val="00DC074C"/>
    <w:rsid w:val="00DD45C8"/>
    <w:rsid w:val="00DD749A"/>
    <w:rsid w:val="00DE7055"/>
    <w:rsid w:val="00DF743A"/>
    <w:rsid w:val="00E0308C"/>
    <w:rsid w:val="00E14CDF"/>
    <w:rsid w:val="00E15AD7"/>
    <w:rsid w:val="00E162EB"/>
    <w:rsid w:val="00E17B75"/>
    <w:rsid w:val="00E23020"/>
    <w:rsid w:val="00E33246"/>
    <w:rsid w:val="00E36266"/>
    <w:rsid w:val="00E463DB"/>
    <w:rsid w:val="00E51EC2"/>
    <w:rsid w:val="00E52126"/>
    <w:rsid w:val="00E524BF"/>
    <w:rsid w:val="00E66C9A"/>
    <w:rsid w:val="00E72C94"/>
    <w:rsid w:val="00E73584"/>
    <w:rsid w:val="00E74D35"/>
    <w:rsid w:val="00E76B53"/>
    <w:rsid w:val="00EA060F"/>
    <w:rsid w:val="00EA3AEA"/>
    <w:rsid w:val="00EB0CB1"/>
    <w:rsid w:val="00EB69CF"/>
    <w:rsid w:val="00ED0120"/>
    <w:rsid w:val="00ED5420"/>
    <w:rsid w:val="00ED7E41"/>
    <w:rsid w:val="00EF3F87"/>
    <w:rsid w:val="00EF5966"/>
    <w:rsid w:val="00F024F8"/>
    <w:rsid w:val="00F10F0B"/>
    <w:rsid w:val="00F1228C"/>
    <w:rsid w:val="00F21A4E"/>
    <w:rsid w:val="00F23AF9"/>
    <w:rsid w:val="00F24A6E"/>
    <w:rsid w:val="00F33A43"/>
    <w:rsid w:val="00F557A8"/>
    <w:rsid w:val="00F65B2D"/>
    <w:rsid w:val="00F72FC5"/>
    <w:rsid w:val="00F81B89"/>
    <w:rsid w:val="00F82C21"/>
    <w:rsid w:val="00F82CA0"/>
    <w:rsid w:val="00FB14C0"/>
    <w:rsid w:val="00FC009B"/>
    <w:rsid w:val="00FC37B1"/>
    <w:rsid w:val="00FC4794"/>
    <w:rsid w:val="00FD4046"/>
    <w:rsid w:val="00FE2393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0F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817</Words>
  <Characters>10363</Characters>
  <Application>Microsoft Office Word</Application>
  <DocSecurity>0</DocSecurity>
  <Lines>86</Lines>
  <Paragraphs>2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Güneş Topçu</cp:lastModifiedBy>
  <cp:revision>2</cp:revision>
  <dcterms:created xsi:type="dcterms:W3CDTF">2023-04-10T11:05:00Z</dcterms:created>
  <dcterms:modified xsi:type="dcterms:W3CDTF">2023-04-10T11:05:00Z</dcterms:modified>
</cp:coreProperties>
</file>